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2030" w14:textId="38D73F7E" w:rsidR="003E34D9" w:rsidRDefault="003E34D9" w:rsidP="003E34D9">
      <w:pPr>
        <w:pStyle w:val="paragraph"/>
        <w:spacing w:before="0" w:beforeAutospacing="0" w:after="0" w:afterAutospacing="0"/>
        <w:textAlignment w:val="baseline"/>
        <w:rPr>
          <w:rFonts w:ascii="Segoe UI" w:hAnsi="Segoe UI" w:cs="Segoe UI"/>
          <w:sz w:val="18"/>
          <w:szCs w:val="18"/>
        </w:rPr>
      </w:pPr>
      <w:bookmarkStart w:id="0" w:name="headerright"/>
      <w:bookmarkStart w:id="1" w:name="intro"/>
      <w:bookmarkEnd w:id="0"/>
      <w:r>
        <w:rPr>
          <w:rStyle w:val="normaltextrun"/>
          <w:rFonts w:ascii="Cambria" w:hAnsi="Cambria" w:cs="Segoe UI"/>
          <w:b/>
          <w:bCs/>
        </w:rPr>
        <w:t>UNHM MATH 422 Exam #2</w:t>
      </w:r>
      <w:r>
        <w:rPr>
          <w:rStyle w:val="tabchar"/>
          <w:rFonts w:ascii="Calibri" w:hAnsi="Calibri" w:cs="Calibri"/>
        </w:rPr>
        <w:tab/>
      </w:r>
      <w:r>
        <w:rPr>
          <w:rStyle w:val="tabchar"/>
          <w:rFonts w:ascii="Calibri" w:hAnsi="Calibri" w:cs="Calibri"/>
        </w:rPr>
        <w:tab/>
      </w:r>
      <w:r>
        <w:rPr>
          <w:rStyle w:val="normaltextrun"/>
          <w:rFonts w:ascii="Cambria" w:hAnsi="Cambria" w:cs="Segoe UI"/>
        </w:rPr>
        <w:t>NAME______________________________________________</w:t>
      </w:r>
      <w:r>
        <w:rPr>
          <w:rStyle w:val="eop"/>
          <w:rFonts w:ascii="Cambria" w:hAnsi="Cambria" w:cs="Segoe UI"/>
        </w:rPr>
        <w:t> </w:t>
      </w:r>
    </w:p>
    <w:p w14:paraId="241D7C00" w14:textId="77777777" w:rsidR="003E34D9" w:rsidRDefault="003E34D9" w:rsidP="003E34D9">
      <w:pPr>
        <w:pStyle w:val="paragraph"/>
        <w:spacing w:before="0" w:beforeAutospacing="0" w:after="0" w:afterAutospacing="0"/>
        <w:ind w:firstLine="4320"/>
        <w:textAlignment w:val="baseline"/>
        <w:rPr>
          <w:rFonts w:ascii="Segoe UI" w:hAnsi="Segoe UI" w:cs="Segoe UI"/>
          <w:sz w:val="18"/>
          <w:szCs w:val="18"/>
        </w:rPr>
      </w:pPr>
      <w:r>
        <w:rPr>
          <w:rStyle w:val="normaltextrun"/>
          <w:rFonts w:ascii="Cambria" w:hAnsi="Cambria" w:cs="Segoe UI"/>
        </w:rPr>
        <w:t>Date_____________________________________</w:t>
      </w:r>
      <w:r>
        <w:rPr>
          <w:rStyle w:val="eop"/>
          <w:rFonts w:ascii="Cambria" w:hAnsi="Cambria" w:cs="Segoe UI"/>
        </w:rPr>
        <w:t> </w:t>
      </w:r>
    </w:p>
    <w:p w14:paraId="2888833F" w14:textId="77777777" w:rsidR="00316D64" w:rsidRDefault="00316D64" w:rsidP="003E34D9">
      <w:pPr>
        <w:pStyle w:val="paragraph"/>
        <w:spacing w:before="0" w:beforeAutospacing="0" w:after="0" w:afterAutospacing="0"/>
        <w:textAlignment w:val="baseline"/>
        <w:rPr>
          <w:rStyle w:val="normaltextrun"/>
          <w:rFonts w:ascii="Cambria" w:hAnsi="Cambria" w:cs="Segoe UI"/>
          <w:b/>
          <w:bCs/>
        </w:rPr>
      </w:pPr>
    </w:p>
    <w:p w14:paraId="1A2AC612" w14:textId="46E4C0A7" w:rsidR="003E34D9" w:rsidRDefault="003E34D9" w:rsidP="003E34D9">
      <w:pPr>
        <w:pStyle w:val="paragraph"/>
        <w:spacing w:before="0" w:beforeAutospacing="0" w:after="0" w:afterAutospacing="0"/>
        <w:textAlignment w:val="baseline"/>
        <w:rPr>
          <w:rStyle w:val="eop"/>
          <w:rFonts w:ascii="Cambria" w:hAnsi="Cambria" w:cs="Segoe UI"/>
        </w:rPr>
      </w:pPr>
      <w:r>
        <w:rPr>
          <w:rStyle w:val="normaltextrun"/>
          <w:rFonts w:ascii="Cambria" w:hAnsi="Cambria" w:cs="Segoe UI"/>
          <w:b/>
          <w:bCs/>
        </w:rPr>
        <w:t>PLEASE REMEMBER:</w:t>
      </w:r>
      <w:r>
        <w:rPr>
          <w:rStyle w:val="normaltextrun"/>
          <w:rFonts w:ascii="Cambria" w:hAnsi="Cambria" w:cs="Segoe UI"/>
        </w:rPr>
        <w:t>  Show your reasoning and/or math work in every problem. Some questions have more than one part. Make sure you answer every part of the question that was asked. You are being asked to calculate some things and interpret others.</w:t>
      </w:r>
      <w:r>
        <w:rPr>
          <w:rStyle w:val="eop"/>
          <w:rFonts w:ascii="Cambria" w:hAnsi="Cambria" w:cs="Segoe UI"/>
        </w:rPr>
        <w:t> </w:t>
      </w:r>
    </w:p>
    <w:p w14:paraId="50BF920C" w14:textId="11C5D230" w:rsidR="00316D64" w:rsidRDefault="00316D64" w:rsidP="003E34D9">
      <w:pPr>
        <w:pStyle w:val="paragraph"/>
        <w:spacing w:before="0" w:beforeAutospacing="0" w:after="0" w:afterAutospacing="0"/>
        <w:textAlignment w:val="baseline"/>
        <w:rPr>
          <w:rStyle w:val="eop"/>
          <w:rFonts w:ascii="Cambria" w:hAnsi="Cambria" w:cs="Segoe UI"/>
        </w:rPr>
      </w:pPr>
    </w:p>
    <w:p w14:paraId="6D1D3355" w14:textId="702F5BDE" w:rsidR="00316D64" w:rsidRDefault="00316D64" w:rsidP="003E34D9">
      <w:pPr>
        <w:pStyle w:val="paragraph"/>
        <w:spacing w:before="0" w:beforeAutospacing="0" w:after="0" w:afterAutospacing="0"/>
        <w:textAlignment w:val="baseline"/>
        <w:rPr>
          <w:rFonts w:ascii="Segoe UI" w:hAnsi="Segoe UI" w:cs="Segoe UI"/>
          <w:sz w:val="18"/>
          <w:szCs w:val="18"/>
        </w:rPr>
      </w:pPr>
      <w:r w:rsidRPr="00316D64">
        <w:rPr>
          <w:rStyle w:val="eop"/>
          <w:rFonts w:ascii="Cambria" w:hAnsi="Cambria" w:cs="Segoe UI"/>
          <w:b/>
          <w:bCs/>
        </w:rPr>
        <w:t>Section 1</w:t>
      </w:r>
      <w:r>
        <w:rPr>
          <w:rStyle w:val="eop"/>
          <w:rFonts w:ascii="Cambria" w:hAnsi="Cambria" w:cs="Segoe UI"/>
        </w:rPr>
        <w:t>: These questions all involve mathematical reasoning with quadratic functions (at least in part)</w:t>
      </w:r>
      <w:r w:rsidR="00C85A33">
        <w:rPr>
          <w:rStyle w:val="eop"/>
          <w:rFonts w:ascii="Cambria" w:hAnsi="Cambria" w:cs="Segoe UI"/>
        </w:rPr>
        <w:t xml:space="preserve"> or polynomial functions.</w:t>
      </w:r>
      <w:r>
        <w:rPr>
          <w:rStyle w:val="eop"/>
          <w:rFonts w:ascii="Cambria" w:hAnsi="Cambria" w:cs="Segoe UI"/>
        </w:rPr>
        <w:t xml:space="preserve"> Recall that a quadratic function in standard form is </w:t>
      </w:r>
      <m:oMath>
        <m:r>
          <w:rPr>
            <w:rStyle w:val="eop"/>
            <w:rFonts w:ascii="Cambria Math" w:hAnsi="Cambria Math" w:cs="Segoe UI"/>
          </w:rPr>
          <m:t>y=a⋅</m:t>
        </m:r>
        <m:sSup>
          <m:sSupPr>
            <m:ctrlPr>
              <w:rPr>
                <w:rStyle w:val="eop"/>
                <w:rFonts w:ascii="Cambria Math" w:hAnsi="Cambria Math" w:cs="Segoe UI"/>
                <w:i/>
              </w:rPr>
            </m:ctrlPr>
          </m:sSupPr>
          <m:e>
            <m:r>
              <w:rPr>
                <w:rStyle w:val="eop"/>
                <w:rFonts w:ascii="Cambria Math" w:hAnsi="Cambria Math" w:cs="Segoe UI"/>
              </w:rPr>
              <m:t>x</m:t>
            </m:r>
          </m:e>
          <m:sup>
            <m:r>
              <w:rPr>
                <w:rStyle w:val="eop"/>
                <w:rFonts w:ascii="Cambria Math" w:hAnsi="Cambria Math" w:cs="Segoe UI"/>
              </w:rPr>
              <m:t>2</m:t>
            </m:r>
          </m:sup>
        </m:sSup>
        <m:r>
          <w:rPr>
            <w:rStyle w:val="eop"/>
            <w:rFonts w:ascii="Cambria Math" w:hAnsi="Cambria Math" w:cs="Segoe UI"/>
          </w:rPr>
          <m:t>+bx+c</m:t>
        </m:r>
      </m:oMath>
      <w:r>
        <w:rPr>
          <w:rStyle w:val="eop"/>
          <w:rFonts w:ascii="Cambria" w:hAnsi="Cambria" w:cs="Segoe UI"/>
        </w:rPr>
        <w:t xml:space="preserve"> whose vertex is </w:t>
      </w:r>
      <m:oMath>
        <m:r>
          <w:rPr>
            <w:rStyle w:val="eop"/>
            <w:rFonts w:ascii="Cambria Math" w:hAnsi="Cambria Math" w:cs="Segoe UI"/>
          </w:rPr>
          <m:t>(h,k)</m:t>
        </m:r>
      </m:oMath>
      <w:r>
        <w:rPr>
          <w:rStyle w:val="eop"/>
          <w:rFonts w:ascii="Cambria" w:hAnsi="Cambria" w:cs="Segoe UI"/>
        </w:rPr>
        <w:t xml:space="preserve"> and </w:t>
      </w:r>
      <m:oMath>
        <m:r>
          <w:rPr>
            <w:rStyle w:val="eop"/>
            <w:rFonts w:ascii="Cambria Math" w:hAnsi="Cambria Math" w:cs="Segoe UI"/>
          </w:rPr>
          <m:t>h=</m:t>
        </m:r>
        <m:f>
          <m:fPr>
            <m:ctrlPr>
              <w:rPr>
                <w:rStyle w:val="eop"/>
                <w:rFonts w:ascii="Cambria Math" w:hAnsi="Cambria Math" w:cs="Segoe UI"/>
                <w:i/>
              </w:rPr>
            </m:ctrlPr>
          </m:fPr>
          <m:num>
            <m:r>
              <w:rPr>
                <w:rStyle w:val="eop"/>
                <w:rFonts w:ascii="Cambria Math" w:hAnsi="Cambria Math" w:cs="Segoe UI"/>
              </w:rPr>
              <m:t>-b</m:t>
            </m:r>
          </m:num>
          <m:den>
            <m:r>
              <w:rPr>
                <w:rStyle w:val="eop"/>
                <w:rFonts w:ascii="Cambria Math" w:hAnsi="Cambria Math" w:cs="Segoe UI"/>
              </w:rPr>
              <m:t>2a</m:t>
            </m:r>
          </m:den>
        </m:f>
      </m:oMath>
      <w:r>
        <w:rPr>
          <w:rStyle w:val="eop"/>
          <w:rFonts w:ascii="Cambria" w:hAnsi="Cambria" w:cs="Segoe UI"/>
        </w:rPr>
        <w:t xml:space="preserve">,  </w:t>
      </w:r>
      <m:oMath>
        <m:r>
          <w:rPr>
            <w:rStyle w:val="eop"/>
            <w:rFonts w:ascii="Cambria Math" w:hAnsi="Cambria Math" w:cs="Segoe UI"/>
          </w:rPr>
          <m:t>k=a⋅</m:t>
        </m:r>
        <m:sSup>
          <m:sSupPr>
            <m:ctrlPr>
              <w:rPr>
                <w:rStyle w:val="eop"/>
                <w:rFonts w:ascii="Cambria Math" w:hAnsi="Cambria Math" w:cs="Segoe UI"/>
                <w:i/>
              </w:rPr>
            </m:ctrlPr>
          </m:sSupPr>
          <m:e>
            <m:r>
              <w:rPr>
                <w:rStyle w:val="eop"/>
                <w:rFonts w:ascii="Cambria Math" w:hAnsi="Cambria Math" w:cs="Segoe UI"/>
              </w:rPr>
              <m:t>h</m:t>
            </m:r>
          </m:e>
          <m:sup>
            <m:r>
              <w:rPr>
                <w:rStyle w:val="eop"/>
                <w:rFonts w:ascii="Cambria Math" w:hAnsi="Cambria Math" w:cs="Segoe UI"/>
              </w:rPr>
              <m:t>2</m:t>
            </m:r>
          </m:sup>
        </m:sSup>
        <m:r>
          <w:rPr>
            <w:rStyle w:val="eop"/>
            <w:rFonts w:ascii="Cambria Math" w:hAnsi="Cambria Math" w:cs="Segoe UI"/>
          </w:rPr>
          <m:t>+b⋅h+c</m:t>
        </m:r>
      </m:oMath>
      <w:r>
        <w:rPr>
          <w:rStyle w:val="eop"/>
          <w:rFonts w:ascii="Cambria" w:hAnsi="Cambria" w:cs="Segoe UI"/>
        </w:rPr>
        <w:t xml:space="preserve"> . A quadratic in “vertex form” is given by </w:t>
      </w:r>
      <m:oMath>
        <m:r>
          <w:rPr>
            <w:rStyle w:val="eop"/>
            <w:rFonts w:ascii="Cambria Math" w:hAnsi="Cambria Math" w:cs="Segoe UI"/>
          </w:rPr>
          <m:t>y=a⋅</m:t>
        </m:r>
        <m:sSup>
          <m:sSupPr>
            <m:ctrlPr>
              <w:rPr>
                <w:rStyle w:val="eop"/>
                <w:rFonts w:ascii="Cambria Math" w:hAnsi="Cambria Math" w:cs="Segoe UI"/>
                <w:i/>
              </w:rPr>
            </m:ctrlPr>
          </m:sSupPr>
          <m:e>
            <m:d>
              <m:dPr>
                <m:ctrlPr>
                  <w:rPr>
                    <w:rStyle w:val="eop"/>
                    <w:rFonts w:ascii="Cambria Math" w:hAnsi="Cambria Math" w:cs="Segoe UI"/>
                    <w:i/>
                  </w:rPr>
                </m:ctrlPr>
              </m:dPr>
              <m:e>
                <m:r>
                  <w:rPr>
                    <w:rStyle w:val="eop"/>
                    <w:rFonts w:ascii="Cambria Math" w:hAnsi="Cambria Math" w:cs="Segoe UI"/>
                  </w:rPr>
                  <m:t>x-h</m:t>
                </m:r>
              </m:e>
            </m:d>
          </m:e>
          <m:sup>
            <m:r>
              <w:rPr>
                <w:rStyle w:val="eop"/>
                <w:rFonts w:ascii="Cambria Math" w:hAnsi="Cambria Math" w:cs="Segoe UI"/>
              </w:rPr>
              <m:t>2</m:t>
            </m:r>
          </m:sup>
        </m:sSup>
        <m:r>
          <w:rPr>
            <w:rStyle w:val="eop"/>
            <w:rFonts w:ascii="Cambria Math" w:hAnsi="Cambria Math" w:cs="Segoe UI"/>
          </w:rPr>
          <m:t>+k</m:t>
        </m:r>
      </m:oMath>
      <w:r>
        <w:rPr>
          <w:rStyle w:val="eop"/>
          <w:rFonts w:ascii="Cambria" w:hAnsi="Cambria" w:cs="Segoe UI"/>
        </w:rPr>
        <w:t xml:space="preserve">. </w:t>
      </w:r>
    </w:p>
    <w:p w14:paraId="687C3E09" w14:textId="73864135" w:rsidR="00ED0F09" w:rsidRPr="005136C4" w:rsidRDefault="00A22950">
      <w:pPr>
        <w:pStyle w:val="BodyText"/>
        <w:rPr>
          <w:b/>
          <w:bCs/>
        </w:rPr>
      </w:pPr>
      <w:bookmarkStart w:id="2" w:name="trq0"/>
      <w:bookmarkEnd w:id="1"/>
      <w:r w:rsidRPr="005136C4">
        <w:rPr>
          <w:b/>
          <w:bCs/>
        </w:rPr>
        <w:t>1. (</w:t>
      </w:r>
      <w:r w:rsidR="000D6079">
        <w:rPr>
          <w:b/>
          <w:bCs/>
        </w:rPr>
        <w:t>4</w:t>
      </w:r>
      <w:r w:rsidRPr="005136C4">
        <w:rPr>
          <w:b/>
          <w:bCs/>
        </w:rPr>
        <w:t xml:space="preserve"> pts)</w:t>
      </w:r>
    </w:p>
    <w:p w14:paraId="4A9742CA" w14:textId="4E3C242D" w:rsidR="000E4393" w:rsidRDefault="00A22950">
      <w:pPr>
        <w:pStyle w:val="BodyText"/>
      </w:pPr>
      <w:r>
        <w:t xml:space="preserve">Let the </w:t>
      </w:r>
      <w:r w:rsidR="00AD74BC" w:rsidRPr="00AD74BC">
        <w:rPr>
          <w:b/>
          <w:bCs/>
        </w:rPr>
        <w:t>unit price</w:t>
      </w:r>
      <w:r w:rsidR="00AD74BC">
        <w:t xml:space="preserve"> for a certain sneaker be given by:</w:t>
      </w:r>
      <w:r>
        <w:t xml:space="preserve"> </w:t>
      </w:r>
      <m:oMath>
        <m:r>
          <w:rPr>
            <w:rFonts w:ascii="Cambria Math" w:hAnsi="Cambria Math"/>
          </w:rPr>
          <m:t>P</m:t>
        </m:r>
        <m:d>
          <m:dPr>
            <m:ctrlPr>
              <w:rPr>
                <w:rFonts w:ascii="Cambria Math" w:hAnsi="Cambria Math"/>
                <w:i/>
              </w:rPr>
            </m:ctrlPr>
          </m:dPr>
          <m:e>
            <m:r>
              <w:rPr>
                <w:rFonts w:ascii="Cambria Math" w:hAnsi="Cambria Math"/>
              </w:rPr>
              <m:t>x</m:t>
            </m:r>
          </m:e>
        </m:d>
        <m:r>
          <m:rPr>
            <m:sty m:val="p"/>
          </m:rPr>
          <w:rPr>
            <w:rFonts w:ascii="Cambria Math" w:hAnsi="Cambria Math"/>
          </w:rPr>
          <m:t>=-</m:t>
        </m:r>
        <m:r>
          <w:rPr>
            <w:rFonts w:ascii="Cambria Math" w:hAnsi="Cambria Math"/>
          </w:rPr>
          <m:t>0.85x</m:t>
        </m:r>
        <m:r>
          <m:rPr>
            <m:sty m:val="p"/>
          </m:rPr>
          <w:rPr>
            <w:rFonts w:ascii="Cambria Math" w:hAnsi="Cambria Math"/>
          </w:rPr>
          <m:t>+</m:t>
        </m:r>
        <m:r>
          <w:rPr>
            <w:rFonts w:ascii="Cambria Math" w:hAnsi="Cambria Math"/>
          </w:rPr>
          <m:t>250</m:t>
        </m:r>
      </m:oMath>
      <w:r>
        <w:t xml:space="preserve"> , where </w:t>
      </w:r>
      <m:oMath>
        <m:r>
          <w:rPr>
            <w:rFonts w:ascii="Cambria Math" w:hAnsi="Cambria Math"/>
          </w:rPr>
          <m:t>x</m:t>
        </m:r>
      </m:oMath>
      <w:r>
        <w:t xml:space="preserve"> is the quantity of </w:t>
      </w:r>
      <w:r w:rsidR="00AD74BC">
        <w:t>sneakers</w:t>
      </w:r>
      <w:r>
        <w:t xml:space="preserve"> in demand and </w:t>
      </w:r>
      <m:oMath>
        <m:r>
          <w:rPr>
            <w:rFonts w:ascii="Cambria Math" w:hAnsi="Cambria Math"/>
          </w:rPr>
          <m:t>P</m:t>
        </m:r>
        <m:d>
          <m:dPr>
            <m:ctrlPr>
              <w:rPr>
                <w:rFonts w:ascii="Cambria Math" w:hAnsi="Cambria Math"/>
              </w:rPr>
            </m:ctrlPr>
          </m:dPr>
          <m:e>
            <m:r>
              <w:rPr>
                <w:rFonts w:ascii="Cambria Math" w:hAnsi="Cambria Math"/>
              </w:rPr>
              <m:t>x</m:t>
            </m:r>
          </m:e>
        </m:d>
      </m:oMath>
      <w:r>
        <w:t xml:space="preserve"> is in dollars, that can be charged when </w:t>
      </w:r>
      <m:oMath>
        <m:r>
          <w:rPr>
            <w:rFonts w:ascii="Cambria Math" w:hAnsi="Cambria Math"/>
          </w:rPr>
          <m:t>x</m:t>
        </m:r>
      </m:oMath>
      <w:r>
        <w:t xml:space="preserve"> units are sold. </w:t>
      </w:r>
      <w:r w:rsidR="0047682A">
        <w:t xml:space="preserve">For </w:t>
      </w:r>
      <w:r w:rsidR="0047682A" w:rsidRPr="0047682A">
        <w:rPr>
          <w:b/>
          <w:bCs/>
        </w:rPr>
        <w:t>cost</w:t>
      </w:r>
      <w:r w:rsidR="0047682A">
        <w:t>, s</w:t>
      </w:r>
      <w:r>
        <w:t xml:space="preserve">uppose fixed costs of production for this item are </w:t>
      </w:r>
      <m:oMath>
        <m:r>
          <m:rPr>
            <m:sty m:val="p"/>
          </m:rPr>
          <w:rPr>
            <w:rFonts w:ascii="Cambria Math" w:hAnsi="Cambria Math"/>
          </w:rPr>
          <m:t>$</m:t>
        </m:r>
        <m:r>
          <w:rPr>
            <w:rFonts w:ascii="Cambria Math" w:hAnsi="Cambria Math"/>
          </w:rPr>
          <m:t>400</m:t>
        </m:r>
      </m:oMath>
      <w:r>
        <w:t xml:space="preserve"> and </w:t>
      </w:r>
      <w:r w:rsidR="00334210" w:rsidRPr="00334210">
        <w:rPr>
          <w:b/>
          <w:bCs/>
        </w:rPr>
        <w:t>unit</w:t>
      </w:r>
      <w:r w:rsidRPr="00334210">
        <w:rPr>
          <w:b/>
          <w:bCs/>
        </w:rPr>
        <w:t xml:space="preserve"> costs</w:t>
      </w:r>
      <w:r>
        <w:t xml:space="preserve"> are </w:t>
      </w:r>
      <m:oMath>
        <m:r>
          <m:rPr>
            <m:sty m:val="p"/>
          </m:rPr>
          <w:rPr>
            <w:rFonts w:ascii="Cambria Math" w:hAnsi="Cambria Math"/>
          </w:rPr>
          <m:t>$</m:t>
        </m:r>
        <m:r>
          <w:rPr>
            <w:rFonts w:ascii="Cambria Math" w:hAnsi="Cambria Math"/>
          </w:rPr>
          <m:t>10</m:t>
        </m:r>
      </m:oMath>
      <w:r>
        <w:t xml:space="preserve"> per item produced. </w:t>
      </w:r>
      <w:r w:rsidR="00334210">
        <w:t>[</w:t>
      </w:r>
      <m:oMath>
        <m:r>
          <w:rPr>
            <w:rFonts w:ascii="Cambria Math" w:hAnsi="Cambria Math"/>
          </w:rPr>
          <m:t>C</m:t>
        </m:r>
        <m:d>
          <m:dPr>
            <m:ctrlPr>
              <w:rPr>
                <w:rFonts w:ascii="Cambria Math" w:hAnsi="Cambria Math"/>
                <w:i/>
              </w:rPr>
            </m:ctrlPr>
          </m:dPr>
          <m:e>
            <m:r>
              <w:rPr>
                <w:rFonts w:ascii="Cambria Math" w:hAnsi="Cambria Math"/>
              </w:rPr>
              <m:t>x</m:t>
            </m:r>
          </m:e>
        </m:d>
        <m:r>
          <w:rPr>
            <w:rFonts w:ascii="Cambria Math" w:hAnsi="Cambria Math"/>
          </w:rPr>
          <m:t>=fixed cost+unit cost⋅x</m:t>
        </m:r>
      </m:oMath>
      <w:r w:rsidR="00334210">
        <w:rPr>
          <w:rFonts w:eastAsiaTheme="minorEastAsia"/>
        </w:rPr>
        <w:t xml:space="preserve"> ] </w:t>
      </w:r>
      <w:r>
        <w:t xml:space="preserve">If </w:t>
      </w:r>
      <m:oMath>
        <m:r>
          <w:rPr>
            <w:rFonts w:ascii="Cambria Math" w:hAnsi="Cambria Math"/>
          </w:rPr>
          <m:t>106</m:t>
        </m:r>
      </m:oMath>
      <w:r>
        <w:t xml:space="preserve"> items are produced and sold, find the following:</w:t>
      </w:r>
      <w:r>
        <w:br/>
      </w:r>
      <w:r>
        <w:br/>
        <w:t xml:space="preserve">A) The total revenue from selling </w:t>
      </w:r>
      <m:oMath>
        <m:r>
          <w:rPr>
            <w:rFonts w:ascii="Cambria Math" w:hAnsi="Cambria Math"/>
          </w:rPr>
          <m:t>106</m:t>
        </m:r>
      </m:oMath>
      <w:r>
        <w:t xml:space="preserve"> items (to the nearest penny).</w:t>
      </w:r>
      <w:r w:rsidR="00BA4364">
        <w:t xml:space="preserve"> </w:t>
      </w:r>
      <w:r w:rsidR="000E4393">
        <w:t>(</w:t>
      </w:r>
      <w:r w:rsidR="00BA4364">
        <w:t xml:space="preserve">Recall </w:t>
      </w:r>
      <w:r w:rsidR="000E4393">
        <w:t xml:space="preserve">that </w:t>
      </w:r>
      <w:r w:rsidR="00BA4364">
        <w:t xml:space="preserve">Revenue = </w:t>
      </w:r>
      <w:r w:rsidR="00AD74BC">
        <w:t>Unit price</w:t>
      </w:r>
      <w:r w:rsidR="00BA4364">
        <w:t xml:space="preserve"> * </w:t>
      </w:r>
      <w:r w:rsidR="00AB7962">
        <w:t>quantity sold</w:t>
      </w:r>
      <w:r w:rsidR="000E4393">
        <w:t>)</w:t>
      </w:r>
    </w:p>
    <w:p w14:paraId="59218509" w14:textId="30A20D77" w:rsidR="000E4393" w:rsidRDefault="00A22950">
      <w:pPr>
        <w:pStyle w:val="BodyText"/>
      </w:pPr>
      <w:r w:rsidRPr="005136C4">
        <w:rPr>
          <w:sz w:val="16"/>
          <w:szCs w:val="16"/>
        </w:rPr>
        <w:br/>
      </w:r>
      <w:r>
        <w:t xml:space="preserve">Answer: $ </w:t>
      </w:r>
      <w:bookmarkStart w:id="3" w:name="p1000"/>
      <w:bookmarkEnd w:id="3"/>
      <w:r>
        <w:br/>
      </w:r>
      <w:r>
        <w:br/>
        <w:t xml:space="preserve">B) The total costs to produce </w:t>
      </w:r>
      <m:oMath>
        <m:r>
          <w:rPr>
            <w:rFonts w:ascii="Cambria Math" w:hAnsi="Cambria Math"/>
          </w:rPr>
          <m:t>106</m:t>
        </m:r>
      </m:oMath>
      <w:r>
        <w:t xml:space="preserve"> items (to the nearest penny).</w:t>
      </w:r>
    </w:p>
    <w:p w14:paraId="021FA2E6" w14:textId="614B78A6" w:rsidR="000E4393" w:rsidRDefault="00A22950">
      <w:pPr>
        <w:pStyle w:val="BodyText"/>
      </w:pPr>
      <w:r w:rsidRPr="005136C4">
        <w:rPr>
          <w:sz w:val="16"/>
          <w:szCs w:val="16"/>
        </w:rPr>
        <w:br/>
      </w:r>
      <w:r>
        <w:t xml:space="preserve">Answer: $ </w:t>
      </w:r>
      <w:bookmarkStart w:id="4" w:name="p1001"/>
      <w:bookmarkEnd w:id="4"/>
      <w:r>
        <w:br/>
      </w:r>
      <w:r>
        <w:br/>
        <w:t xml:space="preserve">C) The total profits to produce </w:t>
      </w:r>
      <m:oMath>
        <m:r>
          <w:rPr>
            <w:rFonts w:ascii="Cambria Math" w:hAnsi="Cambria Math"/>
          </w:rPr>
          <m:t>106</m:t>
        </m:r>
      </m:oMath>
      <w:r>
        <w:t xml:space="preserve"> items (to the nearest penny</w:t>
      </w:r>
      <w:r w:rsidR="00316D64">
        <w:t>)</w:t>
      </w:r>
      <w:r>
        <w:t>.</w:t>
      </w:r>
    </w:p>
    <w:p w14:paraId="0164D091" w14:textId="36EA81F8" w:rsidR="00ED0F09" w:rsidRDefault="00A22950">
      <w:pPr>
        <w:pStyle w:val="BodyText"/>
      </w:pPr>
      <w:r w:rsidRPr="005136C4">
        <w:rPr>
          <w:sz w:val="16"/>
          <w:szCs w:val="16"/>
        </w:rPr>
        <w:br/>
      </w:r>
      <w:r>
        <w:t xml:space="preserve">Answer: $ </w:t>
      </w:r>
      <w:bookmarkStart w:id="5" w:name="p1002"/>
      <w:bookmarkEnd w:id="5"/>
    </w:p>
    <w:p w14:paraId="5D88E640" w14:textId="77777777" w:rsidR="005136C4" w:rsidRPr="005136C4" w:rsidRDefault="005136C4">
      <w:pPr>
        <w:pStyle w:val="BodyText"/>
        <w:rPr>
          <w:sz w:val="16"/>
          <w:szCs w:val="16"/>
        </w:rPr>
      </w:pPr>
    </w:p>
    <w:p w14:paraId="176EEF2D" w14:textId="382A655C" w:rsidR="00A67615" w:rsidRDefault="00A67615">
      <w:pPr>
        <w:pStyle w:val="BodyText"/>
      </w:pPr>
      <w:r>
        <w:t xml:space="preserve">D) </w:t>
      </w:r>
      <w:r w:rsidR="00507B16">
        <w:t>How many items (</w:t>
      </w:r>
      <w:r w:rsidR="00316D64">
        <w:t>x</w:t>
      </w:r>
      <w:r w:rsidR="00507B16">
        <w:t>) need to be produced</w:t>
      </w:r>
      <w:r w:rsidR="00954547">
        <w:t xml:space="preserve"> to </w:t>
      </w:r>
      <w:r w:rsidR="00954547" w:rsidRPr="00316D64">
        <w:rPr>
          <w:b/>
          <w:bCs/>
        </w:rPr>
        <w:t>maximize</w:t>
      </w:r>
      <w:r w:rsidR="00954547">
        <w:t xml:space="preserve"> profit?</w:t>
      </w:r>
    </w:p>
    <w:p w14:paraId="43FBABE7" w14:textId="2EF177C9" w:rsidR="00954547" w:rsidRDefault="00954547">
      <w:pPr>
        <w:pStyle w:val="BodyText"/>
      </w:pPr>
      <w:r>
        <w:t>Answer: q = ________________</w:t>
      </w:r>
    </w:p>
    <w:p w14:paraId="008D2DB8" w14:textId="77777777" w:rsidR="00954547" w:rsidRDefault="00954547">
      <w:pPr>
        <w:pStyle w:val="BodyText"/>
      </w:pPr>
    </w:p>
    <w:p w14:paraId="75F6E8FA" w14:textId="77777777" w:rsidR="00316D64" w:rsidRDefault="00316D64">
      <w:pPr>
        <w:pStyle w:val="BodyText"/>
        <w:rPr>
          <w:b/>
          <w:bCs/>
        </w:rPr>
      </w:pPr>
      <w:bookmarkStart w:id="6" w:name="trq1"/>
      <w:bookmarkEnd w:id="2"/>
    </w:p>
    <w:p w14:paraId="764BA7BA" w14:textId="77777777" w:rsidR="00316D64" w:rsidRDefault="00316D64">
      <w:pPr>
        <w:pStyle w:val="BodyText"/>
        <w:rPr>
          <w:b/>
          <w:bCs/>
        </w:rPr>
      </w:pPr>
    </w:p>
    <w:p w14:paraId="5A92F082" w14:textId="77777777" w:rsidR="00316D64" w:rsidRDefault="00316D64">
      <w:pPr>
        <w:pStyle w:val="BodyText"/>
        <w:rPr>
          <w:b/>
          <w:bCs/>
        </w:rPr>
      </w:pPr>
    </w:p>
    <w:p w14:paraId="6A1D58CE" w14:textId="77777777" w:rsidR="00316D64" w:rsidRDefault="00316D64">
      <w:pPr>
        <w:pStyle w:val="BodyText"/>
        <w:rPr>
          <w:b/>
          <w:bCs/>
        </w:rPr>
      </w:pPr>
    </w:p>
    <w:p w14:paraId="76A7DA4A" w14:textId="77777777" w:rsidR="00C85A33" w:rsidRDefault="00C85A33" w:rsidP="00316D64">
      <w:pPr>
        <w:pStyle w:val="paragraph"/>
        <w:spacing w:before="0" w:beforeAutospacing="0" w:after="0" w:afterAutospacing="0"/>
        <w:textAlignment w:val="baseline"/>
        <w:rPr>
          <w:rStyle w:val="normaltextrun"/>
          <w:rFonts w:ascii="Cambria" w:hAnsi="Cambria" w:cs="Segoe UI"/>
          <w:b/>
          <w:bCs/>
        </w:rPr>
      </w:pPr>
    </w:p>
    <w:p w14:paraId="41D9E408" w14:textId="77777777" w:rsidR="00C85A33" w:rsidRDefault="00C85A33" w:rsidP="00316D64">
      <w:pPr>
        <w:pStyle w:val="paragraph"/>
        <w:spacing w:before="0" w:beforeAutospacing="0" w:after="0" w:afterAutospacing="0"/>
        <w:textAlignment w:val="baseline"/>
        <w:rPr>
          <w:rStyle w:val="normaltextrun"/>
          <w:rFonts w:ascii="Cambria" w:hAnsi="Cambria" w:cs="Segoe UI"/>
          <w:b/>
          <w:bCs/>
        </w:rPr>
      </w:pPr>
    </w:p>
    <w:p w14:paraId="33DB20E5" w14:textId="77777777" w:rsidR="00C85A33" w:rsidRDefault="00C85A33" w:rsidP="00316D64">
      <w:pPr>
        <w:pStyle w:val="paragraph"/>
        <w:spacing w:before="0" w:beforeAutospacing="0" w:after="0" w:afterAutospacing="0"/>
        <w:textAlignment w:val="baseline"/>
        <w:rPr>
          <w:rStyle w:val="normaltextrun"/>
          <w:rFonts w:ascii="Cambria" w:hAnsi="Cambria" w:cs="Segoe UI"/>
          <w:b/>
          <w:bCs/>
        </w:rPr>
      </w:pPr>
    </w:p>
    <w:p w14:paraId="56B800AD" w14:textId="77777777" w:rsidR="00C85A33" w:rsidRDefault="00C85A33" w:rsidP="00316D64">
      <w:pPr>
        <w:pStyle w:val="paragraph"/>
        <w:spacing w:before="0" w:beforeAutospacing="0" w:after="0" w:afterAutospacing="0"/>
        <w:textAlignment w:val="baseline"/>
        <w:rPr>
          <w:rStyle w:val="normaltextrun"/>
          <w:rFonts w:ascii="Cambria" w:hAnsi="Cambria" w:cs="Segoe UI"/>
          <w:b/>
          <w:bCs/>
        </w:rPr>
      </w:pPr>
    </w:p>
    <w:p w14:paraId="2904D502" w14:textId="77777777" w:rsidR="00C85A33" w:rsidRDefault="00C85A33" w:rsidP="00316D64">
      <w:pPr>
        <w:pStyle w:val="paragraph"/>
        <w:spacing w:before="0" w:beforeAutospacing="0" w:after="0" w:afterAutospacing="0"/>
        <w:textAlignment w:val="baseline"/>
        <w:rPr>
          <w:rStyle w:val="normaltextrun"/>
          <w:rFonts w:ascii="Cambria" w:hAnsi="Cambria" w:cs="Segoe UI"/>
          <w:b/>
          <w:bCs/>
        </w:rPr>
      </w:pPr>
    </w:p>
    <w:p w14:paraId="0EE24DAB" w14:textId="77777777" w:rsidR="00C85A33" w:rsidRDefault="00C85A33" w:rsidP="00316D64">
      <w:pPr>
        <w:pStyle w:val="paragraph"/>
        <w:spacing w:before="0" w:beforeAutospacing="0" w:after="0" w:afterAutospacing="0"/>
        <w:textAlignment w:val="baseline"/>
        <w:rPr>
          <w:rStyle w:val="normaltextrun"/>
          <w:rFonts w:ascii="Cambria" w:hAnsi="Cambria" w:cs="Segoe UI"/>
          <w:b/>
          <w:bCs/>
        </w:rPr>
      </w:pPr>
    </w:p>
    <w:p w14:paraId="1505958C" w14:textId="396C6819" w:rsidR="00316D64" w:rsidRDefault="00316D64" w:rsidP="00316D64">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rPr>
        <w:t>UNHM MATH 422 Exam #2</w:t>
      </w:r>
      <w:r>
        <w:rPr>
          <w:rStyle w:val="tabchar"/>
          <w:rFonts w:ascii="Calibri" w:hAnsi="Calibri" w:cs="Calibri"/>
        </w:rPr>
        <w:tab/>
        <w:t>Page 2</w:t>
      </w:r>
      <w:r>
        <w:rPr>
          <w:rStyle w:val="tabchar"/>
          <w:rFonts w:ascii="Calibri" w:hAnsi="Calibri" w:cs="Calibri"/>
        </w:rPr>
        <w:tab/>
      </w:r>
    </w:p>
    <w:p w14:paraId="13A2075F" w14:textId="5AFA503B" w:rsidR="00ED0F09" w:rsidRPr="005136C4" w:rsidRDefault="00A22950">
      <w:pPr>
        <w:pStyle w:val="BodyText"/>
        <w:rPr>
          <w:b/>
          <w:bCs/>
        </w:rPr>
      </w:pPr>
      <w:r w:rsidRPr="005136C4">
        <w:rPr>
          <w:b/>
          <w:bCs/>
        </w:rPr>
        <w:t>2. (</w:t>
      </w:r>
      <w:r w:rsidR="000D6079">
        <w:rPr>
          <w:b/>
          <w:bCs/>
        </w:rPr>
        <w:t>4</w:t>
      </w:r>
      <w:r w:rsidRPr="005136C4">
        <w:rPr>
          <w:b/>
          <w:bCs/>
        </w:rPr>
        <w:t xml:space="preserve"> pts)</w:t>
      </w:r>
    </w:p>
    <w:p w14:paraId="671E342D" w14:textId="24985C2F" w:rsidR="002462FA" w:rsidRDefault="00A22950" w:rsidP="000C49FA">
      <w:pPr>
        <w:pStyle w:val="BodyText"/>
      </w:pPr>
      <w:r>
        <w:t>Consider the parabola</w:t>
      </w:r>
      <w:r w:rsidR="00C85A33">
        <w:t xml:space="preserve"> (quadratic)</w:t>
      </w:r>
      <w:r>
        <w:t xml:space="preserve"> given by the equa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8</m:t>
        </m:r>
      </m:oMath>
      <w:r>
        <w:br/>
        <w:t>Find the following for this parabola:</w:t>
      </w:r>
      <w:r>
        <w:br/>
      </w:r>
      <w:r>
        <w:br/>
        <w:t>A) The vertex:  </w:t>
      </w:r>
      <w:bookmarkStart w:id="7" w:name="p2000"/>
      <w:bookmarkEnd w:id="7"/>
      <w:r w:rsidR="00C23B5D">
        <w:t>______________ Is it a maximum? Or minimum? ______________</w:t>
      </w:r>
      <w:r>
        <w:br/>
      </w:r>
      <w:r>
        <w:br/>
        <w:t>B) The vertical intercept</w:t>
      </w:r>
      <w:r w:rsidR="00C23B5D">
        <w:t xml:space="preserve"> (y-intercept)</w:t>
      </w:r>
      <w:r>
        <w:t xml:space="preserve"> is the point  </w:t>
      </w:r>
      <w:bookmarkStart w:id="8" w:name="p2001"/>
      <w:bookmarkEnd w:id="8"/>
      <w:r w:rsidR="00C23B5D">
        <w:t>___________________</w:t>
      </w:r>
      <w:r>
        <w:br/>
      </w:r>
      <w:r>
        <w:br/>
        <w:t xml:space="preserve">C) </w:t>
      </w:r>
      <w:r w:rsidR="00C85A33">
        <w:t xml:space="preserve">Calculate the y values for all values of x between -3 and 3. What does this tell you about the x-intercept(s)? Can you name them? </w:t>
      </w:r>
      <w:r>
        <w:br/>
      </w:r>
    </w:p>
    <w:p w14:paraId="04154B39" w14:textId="77777777" w:rsidR="00C85A33" w:rsidRDefault="00C85A33" w:rsidP="000C49FA">
      <w:pPr>
        <w:pStyle w:val="BodyText"/>
      </w:pPr>
    </w:p>
    <w:p w14:paraId="395A5FD3" w14:textId="602ADAF1" w:rsidR="00C967CF" w:rsidRPr="00C507F2" w:rsidRDefault="00A22950" w:rsidP="000C49FA">
      <w:pPr>
        <w:pStyle w:val="BodyText"/>
        <w:rPr>
          <w:b/>
          <w:bCs/>
        </w:rPr>
      </w:pPr>
      <w:r>
        <w:t> </w:t>
      </w:r>
      <w:bookmarkStart w:id="9" w:name="p2002"/>
      <w:bookmarkEnd w:id="9"/>
      <w:r w:rsidR="00C967CF" w:rsidRPr="00C507F2">
        <w:rPr>
          <w:b/>
          <w:bCs/>
        </w:rPr>
        <w:t>3. (4 pts)</w:t>
      </w:r>
    </w:p>
    <w:p w14:paraId="6780BD92" w14:textId="76ABCF04" w:rsidR="002462FA" w:rsidRDefault="002462FA" w:rsidP="000C49FA">
      <w:pPr>
        <w:pStyle w:val="BodyText"/>
      </w:pPr>
      <w:r>
        <w:t>Write an equation (any form) for the function graphed below:</w:t>
      </w:r>
    </w:p>
    <w:p w14:paraId="26895FAD" w14:textId="5496B413" w:rsidR="00DA321B" w:rsidRDefault="002A5E16" w:rsidP="000C49FA">
      <w:pPr>
        <w:pStyle w:val="BodyText"/>
      </w:pPr>
      <w:r>
        <w:rPr>
          <w:noProof/>
        </w:rPr>
        <w:drawing>
          <wp:anchor distT="0" distB="0" distL="114300" distR="114300" simplePos="0" relativeHeight="251667968" behindDoc="0" locked="0" layoutInCell="1" allowOverlap="1" wp14:anchorId="71A4E907" wp14:editId="4A08BC78">
            <wp:simplePos x="0" y="0"/>
            <wp:positionH relativeFrom="column">
              <wp:posOffset>67733</wp:posOffset>
            </wp:positionH>
            <wp:positionV relativeFrom="paragraph">
              <wp:posOffset>79375</wp:posOffset>
            </wp:positionV>
            <wp:extent cx="3235573" cy="3031067"/>
            <wp:effectExtent l="0" t="0" r="3175" b="4445"/>
            <wp:wrapNone/>
            <wp:docPr id="5" name="Picture 5" descr="A picture containing white,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white, day&#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35573" cy="3031067"/>
                    </a:xfrm>
                    <a:prstGeom prst="rect">
                      <a:avLst/>
                    </a:prstGeom>
                  </pic:spPr>
                </pic:pic>
              </a:graphicData>
            </a:graphic>
            <wp14:sizeRelH relativeFrom="page">
              <wp14:pctWidth>0</wp14:pctWidth>
            </wp14:sizeRelH>
            <wp14:sizeRelV relativeFrom="page">
              <wp14:pctHeight>0</wp14:pctHeight>
            </wp14:sizeRelV>
          </wp:anchor>
        </w:drawing>
      </w:r>
      <w:r w:rsidR="00DA321B">
        <w:tab/>
      </w:r>
      <w:r w:rsidR="00DA321B">
        <w:tab/>
      </w:r>
      <w:r w:rsidR="00DA321B">
        <w:tab/>
      </w:r>
      <w:r w:rsidR="00DA321B">
        <w:tab/>
      </w:r>
      <w:r w:rsidR="00DA321B">
        <w:tab/>
      </w:r>
      <w:r w:rsidR="00DA321B">
        <w:tab/>
      </w:r>
      <w:r w:rsidR="00DA321B">
        <w:tab/>
      </w:r>
      <w:r w:rsidR="00C507F2">
        <w:tab/>
        <w:t>f(x) =</w:t>
      </w:r>
      <w:r w:rsidR="00DA321B">
        <w:t>_________________________</w:t>
      </w:r>
    </w:p>
    <w:p w14:paraId="438685D0" w14:textId="5D939231" w:rsidR="00DA321B" w:rsidRDefault="00DA321B" w:rsidP="000C49FA">
      <w:pPr>
        <w:pStyle w:val="BodyText"/>
      </w:pPr>
    </w:p>
    <w:p w14:paraId="13CCB1E7" w14:textId="70E67801" w:rsidR="00DA321B" w:rsidRDefault="00DA321B" w:rsidP="000C49FA">
      <w:pPr>
        <w:pStyle w:val="BodyText"/>
      </w:pPr>
    </w:p>
    <w:p w14:paraId="3AE4584B" w14:textId="77777777" w:rsidR="00DA321B" w:rsidRDefault="00DA321B" w:rsidP="000C49FA">
      <w:pPr>
        <w:pStyle w:val="BodyText"/>
      </w:pPr>
    </w:p>
    <w:p w14:paraId="02083ED2" w14:textId="77777777" w:rsidR="00DA321B" w:rsidRDefault="00DA321B" w:rsidP="000C49FA">
      <w:pPr>
        <w:pStyle w:val="BodyText"/>
      </w:pPr>
    </w:p>
    <w:p w14:paraId="79C7F303" w14:textId="77777777" w:rsidR="00DA321B" w:rsidRDefault="00DA321B" w:rsidP="000C49FA">
      <w:pPr>
        <w:pStyle w:val="BodyText"/>
      </w:pPr>
    </w:p>
    <w:p w14:paraId="74F09DC1" w14:textId="77777777" w:rsidR="00DA321B" w:rsidRDefault="00DA321B" w:rsidP="000C49FA">
      <w:pPr>
        <w:pStyle w:val="BodyText"/>
      </w:pPr>
    </w:p>
    <w:p w14:paraId="49DC99FF" w14:textId="77777777" w:rsidR="00DA321B" w:rsidRDefault="00DA321B" w:rsidP="000C49FA">
      <w:pPr>
        <w:pStyle w:val="BodyText"/>
      </w:pPr>
    </w:p>
    <w:p w14:paraId="15E40C16" w14:textId="77777777" w:rsidR="00DA321B" w:rsidRDefault="00DA321B" w:rsidP="000C49FA">
      <w:pPr>
        <w:pStyle w:val="BodyText"/>
      </w:pPr>
    </w:p>
    <w:p w14:paraId="5280A771" w14:textId="77777777" w:rsidR="00DA321B" w:rsidRDefault="00DA321B" w:rsidP="000C49FA">
      <w:pPr>
        <w:pStyle w:val="BodyText"/>
      </w:pPr>
    </w:p>
    <w:p w14:paraId="3FFB3597" w14:textId="77777777" w:rsidR="00DA321B" w:rsidRDefault="00DA321B" w:rsidP="000C49FA">
      <w:pPr>
        <w:pStyle w:val="BodyText"/>
      </w:pPr>
    </w:p>
    <w:p w14:paraId="249085CC" w14:textId="3F9130E6" w:rsidR="00961006" w:rsidRDefault="00C507F2" w:rsidP="000C49FA">
      <w:pPr>
        <w:pStyle w:val="BodyText"/>
      </w:pPr>
      <w:r>
        <w:t xml:space="preserve"> </w:t>
      </w:r>
      <w:r>
        <w:br/>
      </w:r>
      <w:bookmarkStart w:id="10" w:name="p6001"/>
      <w:bookmarkStart w:id="11" w:name="trq5"/>
      <w:bookmarkEnd w:id="6"/>
      <w:bookmarkEnd w:id="10"/>
    </w:p>
    <w:p w14:paraId="400DC9F0" w14:textId="6C08C29E" w:rsidR="002A5E16" w:rsidRDefault="002A5E16" w:rsidP="000C49FA">
      <w:pPr>
        <w:pStyle w:val="BodyText"/>
      </w:pPr>
    </w:p>
    <w:p w14:paraId="271F1DB6" w14:textId="7158D535" w:rsidR="002A5E16" w:rsidRDefault="002A5E16" w:rsidP="000C49FA">
      <w:pPr>
        <w:pStyle w:val="BodyText"/>
      </w:pPr>
    </w:p>
    <w:p w14:paraId="77F83814" w14:textId="088C51C7" w:rsidR="002A5E16" w:rsidRDefault="002A5E16" w:rsidP="000C49FA">
      <w:pPr>
        <w:pStyle w:val="BodyText"/>
      </w:pPr>
    </w:p>
    <w:p w14:paraId="0A29F22C" w14:textId="063C4247" w:rsidR="002A5E16" w:rsidRDefault="002A5E16" w:rsidP="000C49FA">
      <w:pPr>
        <w:pStyle w:val="BodyText"/>
      </w:pPr>
    </w:p>
    <w:p w14:paraId="50C74B6C" w14:textId="08A55FD4" w:rsidR="002A5E16" w:rsidRDefault="002A5E16" w:rsidP="000C49FA">
      <w:pPr>
        <w:pStyle w:val="BodyText"/>
      </w:pPr>
    </w:p>
    <w:p w14:paraId="4B5A0994" w14:textId="582E4A22" w:rsidR="002A5E16" w:rsidRDefault="002A5E16" w:rsidP="000C49FA">
      <w:pPr>
        <w:pStyle w:val="BodyText"/>
      </w:pPr>
    </w:p>
    <w:p w14:paraId="02DECC41" w14:textId="77777777" w:rsidR="002A5E16" w:rsidRDefault="002A5E16" w:rsidP="000C49FA">
      <w:pPr>
        <w:pStyle w:val="BodyText"/>
      </w:pPr>
    </w:p>
    <w:p w14:paraId="17E1AAB9" w14:textId="4FA3CDA0" w:rsidR="002A5E16" w:rsidRPr="002A5E16" w:rsidRDefault="002A5E16" w:rsidP="002A5E16">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rPr>
        <w:t>UNHM MATH 422 Exam #2</w:t>
      </w:r>
      <w:r>
        <w:rPr>
          <w:rStyle w:val="tabchar"/>
          <w:rFonts w:ascii="Calibri" w:hAnsi="Calibri" w:cs="Calibri"/>
        </w:rPr>
        <w:tab/>
        <w:t>Page 3</w:t>
      </w:r>
      <w:r>
        <w:rPr>
          <w:rStyle w:val="tabchar"/>
          <w:rFonts w:ascii="Calibri" w:hAnsi="Calibri" w:cs="Calibri"/>
        </w:rPr>
        <w:tab/>
      </w:r>
    </w:p>
    <w:p w14:paraId="04D219B1" w14:textId="2274ADF4" w:rsidR="00172D7D" w:rsidRPr="002D757A" w:rsidRDefault="00172D7D" w:rsidP="000C49FA">
      <w:pPr>
        <w:pStyle w:val="BodyText"/>
        <w:rPr>
          <w:b/>
          <w:bCs/>
        </w:rPr>
      </w:pPr>
      <w:r w:rsidRPr="002D757A">
        <w:rPr>
          <w:b/>
          <w:bCs/>
        </w:rPr>
        <w:t>4. (4 pts)</w:t>
      </w:r>
    </w:p>
    <w:p w14:paraId="2FDAFA49" w14:textId="77777777" w:rsidR="002A5E16" w:rsidRDefault="002A5E16" w:rsidP="000C49FA">
      <w:pPr>
        <w:pStyle w:val="BodyText"/>
      </w:pPr>
      <w:r>
        <w:rPr>
          <w:noProof/>
        </w:rPr>
        <w:drawing>
          <wp:anchor distT="0" distB="0" distL="114300" distR="114300" simplePos="0" relativeHeight="251668992" behindDoc="1" locked="0" layoutInCell="1" allowOverlap="1" wp14:anchorId="553879E0" wp14:editId="3B89D0A8">
            <wp:simplePos x="0" y="0"/>
            <wp:positionH relativeFrom="column">
              <wp:posOffset>-179705</wp:posOffset>
            </wp:positionH>
            <wp:positionV relativeFrom="paragraph">
              <wp:posOffset>78740</wp:posOffset>
            </wp:positionV>
            <wp:extent cx="3261360" cy="3191510"/>
            <wp:effectExtent l="0" t="0" r="2540" b="0"/>
            <wp:wrapTight wrapText="bothSides">
              <wp:wrapPolygon edited="0">
                <wp:start x="0" y="0"/>
                <wp:lineTo x="0" y="21488"/>
                <wp:lineTo x="21533" y="21488"/>
                <wp:lineTo x="21533" y="0"/>
                <wp:lineTo x="0" y="0"/>
              </wp:wrapPolygon>
            </wp:wrapTight>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261360" cy="3191510"/>
                    </a:xfrm>
                    <a:prstGeom prst="rect">
                      <a:avLst/>
                    </a:prstGeom>
                  </pic:spPr>
                </pic:pic>
              </a:graphicData>
            </a:graphic>
            <wp14:sizeRelH relativeFrom="page">
              <wp14:pctWidth>0</wp14:pctWidth>
            </wp14:sizeRelH>
            <wp14:sizeRelV relativeFrom="page">
              <wp14:pctHeight>0</wp14:pctHeight>
            </wp14:sizeRelV>
          </wp:anchor>
        </w:drawing>
      </w:r>
      <w:r>
        <w:t>A polynomial</w:t>
      </w:r>
      <w:r w:rsidR="00172D7D">
        <w:t xml:space="preserve"> function</w:t>
      </w:r>
      <w:r>
        <w:t xml:space="preserve"> is</w:t>
      </w:r>
      <w:r w:rsidR="00172D7D">
        <w:t xml:space="preserve"> shown on this graph. </w:t>
      </w:r>
      <w:r w:rsidR="002D757A">
        <w:tab/>
      </w:r>
      <w:r w:rsidR="002D757A">
        <w:tab/>
      </w:r>
      <w:r w:rsidR="002D757A">
        <w:tab/>
      </w:r>
      <w:r w:rsidR="002D757A">
        <w:tab/>
      </w:r>
      <w:r w:rsidR="00DA321B">
        <w:tab/>
      </w:r>
      <w:r>
        <w:t xml:space="preserve">         </w:t>
      </w:r>
    </w:p>
    <w:p w14:paraId="2968D3CE" w14:textId="2B2B1BEC" w:rsidR="002D757A" w:rsidRPr="002A5E16" w:rsidRDefault="002A5E16" w:rsidP="000C49FA">
      <w:pPr>
        <w:pStyle w:val="BodyText"/>
        <w:rPr>
          <w:rFonts w:eastAsiaTheme="minorEastAsia"/>
        </w:rPr>
      </w:pPr>
      <w:r>
        <w:t>Are there any extrema</w:t>
      </w:r>
      <w:r w:rsidR="002D757A">
        <w:t>?</w:t>
      </w:r>
    </w:p>
    <w:p w14:paraId="5EE7CC71" w14:textId="079BAD30" w:rsidR="002D757A" w:rsidRDefault="002D757A" w:rsidP="000C49FA">
      <w:pPr>
        <w:pStyle w:val="BodyText"/>
      </w:pPr>
      <w:r>
        <w:tab/>
      </w:r>
      <w:r w:rsidR="002A5E16">
        <w:t xml:space="preserve">If so, name a point that represents a maximum (if any): </w:t>
      </w:r>
    </w:p>
    <w:p w14:paraId="4A83D30F" w14:textId="2A128413" w:rsidR="002A5E16" w:rsidRDefault="002A5E16" w:rsidP="000C49FA">
      <w:pPr>
        <w:pStyle w:val="BodyText"/>
      </w:pPr>
      <w:r>
        <w:t>Name a point that represents a minimum (if any):</w:t>
      </w:r>
    </w:p>
    <w:p w14:paraId="55FC2E06" w14:textId="022120D2" w:rsidR="002D757A" w:rsidRDefault="002D757A" w:rsidP="000C49FA">
      <w:pPr>
        <w:pStyle w:val="BodyText"/>
      </w:pPr>
    </w:p>
    <w:p w14:paraId="2060ADD9" w14:textId="26959B22" w:rsidR="21A21C49" w:rsidRDefault="002A5E16" w:rsidP="21A21C49">
      <w:pPr>
        <w:pStyle w:val="BodyText"/>
      </w:pPr>
      <w:r>
        <w:t>What is the y-intercept?</w:t>
      </w:r>
    </w:p>
    <w:p w14:paraId="546D3F8B" w14:textId="7E2B8950" w:rsidR="002A5E16" w:rsidRDefault="002A5E16" w:rsidP="21A21C49">
      <w:pPr>
        <w:pStyle w:val="BodyText"/>
      </w:pPr>
    </w:p>
    <w:p w14:paraId="673FCFC0" w14:textId="75B2F760" w:rsidR="002A5E16" w:rsidRDefault="002A5E16" w:rsidP="21A21C49">
      <w:pPr>
        <w:pStyle w:val="BodyText"/>
        <w:rPr>
          <w:b/>
          <w:bCs/>
        </w:rPr>
      </w:pPr>
      <w:r>
        <w:t>Are there any x-intercepts? If so, name it/them:</w:t>
      </w:r>
    </w:p>
    <w:p w14:paraId="7E6E6EB9" w14:textId="35296754" w:rsidR="21A21C49" w:rsidRDefault="21A21C49" w:rsidP="21A21C49">
      <w:pPr>
        <w:pStyle w:val="BodyText"/>
        <w:rPr>
          <w:b/>
          <w:bCs/>
        </w:rPr>
      </w:pPr>
    </w:p>
    <w:p w14:paraId="5F54BE79" w14:textId="10D2D6DD" w:rsidR="21A21C49" w:rsidRDefault="21A21C49" w:rsidP="21A21C49">
      <w:pPr>
        <w:pStyle w:val="BodyText"/>
        <w:rPr>
          <w:b/>
          <w:bCs/>
        </w:rPr>
      </w:pPr>
    </w:p>
    <w:p w14:paraId="03899216" w14:textId="37E29B11" w:rsidR="0003427C" w:rsidRPr="007E4028" w:rsidRDefault="0003427C" w:rsidP="21A21C49">
      <w:pPr>
        <w:pStyle w:val="BodyText"/>
      </w:pPr>
      <w:r>
        <w:rPr>
          <w:b/>
          <w:bCs/>
        </w:rPr>
        <w:t xml:space="preserve">Section 2: </w:t>
      </w:r>
      <w:r>
        <w:t xml:space="preserve">These questions all involve exponential or logarithmic growth or decay. Recall that an exponential function has the form </w:t>
      </w:r>
      <m:oMath>
        <m:r>
          <w:rPr>
            <w:rFonts w:ascii="Cambria Math" w:hAnsi="Cambria Math"/>
          </w:rPr>
          <m:t>y=a⋅</m:t>
        </m:r>
        <m:sSup>
          <m:sSupPr>
            <m:ctrlPr>
              <w:rPr>
                <w:rFonts w:ascii="Cambria Math" w:hAnsi="Cambria Math"/>
                <w:i/>
              </w:rPr>
            </m:ctrlPr>
          </m:sSupPr>
          <m:e>
            <m:r>
              <w:rPr>
                <w:rFonts w:ascii="Cambria Math" w:hAnsi="Cambria Math"/>
              </w:rPr>
              <m:t>b</m:t>
            </m:r>
          </m:e>
          <m:sup>
            <m:r>
              <w:rPr>
                <w:rFonts w:ascii="Cambria Math" w:hAnsi="Cambria Math"/>
              </w:rPr>
              <m:t>x</m:t>
            </m:r>
          </m:sup>
        </m:sSup>
      </m:oMath>
      <w:r>
        <w:rPr>
          <w:rFonts w:eastAsiaTheme="minorEastAsia"/>
        </w:rPr>
        <w:t xml:space="preserve"> and logarithms are in base-10</w:t>
      </w:r>
      <w:r w:rsidR="007E4028">
        <w:rPr>
          <w:rFonts w:eastAsiaTheme="minorEastAsia"/>
        </w:rPr>
        <w:tab/>
      </w:r>
      <w:r w:rsidR="007E4028">
        <w:rPr>
          <w:rFonts w:eastAsiaTheme="minorEastAsia"/>
        </w:rPr>
        <w:tab/>
      </w:r>
      <w:r>
        <w:rPr>
          <w:rFonts w:eastAsiaTheme="minorEastAsia"/>
        </w:rPr>
        <w:t xml:space="preserve"> </w:t>
      </w:r>
      <m:oMath>
        <m:r>
          <w:rPr>
            <w:rFonts w:ascii="Cambria Math" w:eastAsiaTheme="minorEastAsia" w:hAnsi="Cambria Math"/>
          </w:rPr>
          <m:t>y=a</m:t>
        </m:r>
        <m:func>
          <m:funcPr>
            <m:ctrlPr>
              <w:rPr>
                <w:rFonts w:ascii="Cambria Math" w:eastAsiaTheme="minorEastAsia" w:hAnsi="Cambria Math"/>
                <w:i/>
              </w:rPr>
            </m:ctrlPr>
          </m:funcPr>
          <m:fName>
            <m:r>
              <m:rPr>
                <m:sty m:val="p"/>
              </m:rPr>
              <w:rPr>
                <w:rFonts w:ascii="Cambria Math" w:hAnsi="Cambria Math"/>
              </w:rPr>
              <m:t>log</m:t>
            </m:r>
          </m:fName>
          <m:e>
            <m:r>
              <w:rPr>
                <w:rFonts w:ascii="Cambria Math" w:eastAsiaTheme="minorEastAsia" w:hAnsi="Cambria Math"/>
              </w:rPr>
              <m:t>(x-h)</m:t>
            </m:r>
          </m:e>
        </m:func>
      </m:oMath>
      <w:r w:rsidR="007E4028">
        <w:rPr>
          <w:rFonts w:eastAsiaTheme="minorEastAsia"/>
        </w:rPr>
        <w:t xml:space="preserve"> or using the “natural log” base-</w:t>
      </w:r>
      <w:r w:rsidR="007E4028" w:rsidRPr="007E4028">
        <w:rPr>
          <w:rFonts w:eastAsiaTheme="minorEastAsia"/>
          <w:i/>
          <w:iCs/>
        </w:rPr>
        <w:t>e</w:t>
      </w:r>
      <w:r w:rsidR="007E4028">
        <w:rPr>
          <w:rFonts w:eastAsiaTheme="minorEastAsia"/>
        </w:rPr>
        <w:t xml:space="preserve"> </w:t>
      </w:r>
      <m:oMath>
        <m:r>
          <w:rPr>
            <w:rFonts w:ascii="Cambria Math" w:eastAsiaTheme="minorEastAsia" w:hAnsi="Cambria Math"/>
          </w:rPr>
          <m:t>y=a⋅</m:t>
        </m:r>
        <m:func>
          <m:funcPr>
            <m:ctrlPr>
              <w:rPr>
                <w:rFonts w:ascii="Cambria Math" w:eastAsiaTheme="minorEastAsia" w:hAnsi="Cambria Math"/>
                <w:i/>
              </w:rPr>
            </m:ctrlPr>
          </m:funcPr>
          <m:fName>
            <m:r>
              <m:rPr>
                <m:sty m:val="p"/>
              </m:rPr>
              <w:rPr>
                <w:rFonts w:ascii="Cambria Math" w:hAnsi="Cambria Math"/>
              </w:rPr>
              <m:t>ln</m:t>
            </m:r>
          </m:fName>
          <m:e>
            <m:r>
              <w:rPr>
                <w:rFonts w:ascii="Cambria Math" w:eastAsiaTheme="minorEastAsia" w:hAnsi="Cambria Math"/>
              </w:rPr>
              <m:t>(x-h)</m:t>
            </m:r>
          </m:e>
        </m:func>
      </m:oMath>
    </w:p>
    <w:p w14:paraId="5262A58C" w14:textId="54A16CC6" w:rsidR="002D757A" w:rsidRPr="002D757A" w:rsidRDefault="002D757A" w:rsidP="002D757A">
      <w:pPr>
        <w:pStyle w:val="BodyText"/>
        <w:rPr>
          <w:b/>
          <w:bCs/>
        </w:rPr>
      </w:pPr>
      <w:r w:rsidRPr="002D757A">
        <w:rPr>
          <w:b/>
          <w:bCs/>
        </w:rPr>
        <w:t>5. (4 pts)</w:t>
      </w:r>
    </w:p>
    <w:p w14:paraId="1AB06022" w14:textId="5D3D397A" w:rsidR="002D757A" w:rsidRDefault="002D757A" w:rsidP="002D757A">
      <w:pPr>
        <w:pStyle w:val="BodyText"/>
        <w:rPr>
          <w:rFonts w:eastAsiaTheme="minorEastAsia"/>
        </w:rPr>
      </w:pPr>
      <w:r>
        <w:t>A vehicle purchased for $</w:t>
      </w:r>
      <w:r w:rsidR="0003427C">
        <w:t>29</w:t>
      </w:r>
      <w:r>
        <w:t xml:space="preserve">,500 </w:t>
      </w:r>
      <w:r w:rsidRPr="00D53768">
        <w:rPr>
          <w:b/>
          <w:bCs/>
        </w:rPr>
        <w:t>depreciates</w:t>
      </w:r>
      <w:r>
        <w:t xml:space="preserve"> at a rate of </w:t>
      </w:r>
      <w:r w:rsidR="00961006">
        <w:t>1</w:t>
      </w:r>
      <w:r w:rsidR="0003427C">
        <w:t>2</w:t>
      </w:r>
      <w:r>
        <w:t>%</w:t>
      </w:r>
      <w:r w:rsidR="00D53768">
        <w:t xml:space="preserve"> per year</w:t>
      </w:r>
      <w:r>
        <w:t xml:space="preserve">. Determine the approximate value of the vehicle </w:t>
      </w:r>
      <m:oMath>
        <m:r>
          <w:rPr>
            <w:rFonts w:ascii="Cambria Math" w:hAnsi="Cambria Math"/>
          </w:rPr>
          <m:t>13</m:t>
        </m:r>
      </m:oMath>
      <w:r>
        <w:t xml:space="preserve"> years after purchase. Round to the nearest whole dollar. If </w:t>
      </w:r>
      <w:r w:rsidRPr="00D53768">
        <w:rPr>
          <w:b/>
          <w:bCs/>
          <w:i/>
          <w:iCs/>
        </w:rPr>
        <w:t>P</w:t>
      </w:r>
      <w:r>
        <w:t xml:space="preserve"> is the price (value) of the vehicle, use the equation </w:t>
      </w:r>
      <m:oMath>
        <m:r>
          <m:rPr>
            <m:sty m:val="bi"/>
          </m:rPr>
          <w:rPr>
            <w:rFonts w:ascii="Cambria Math" w:hAnsi="Cambria Math"/>
          </w:rPr>
          <m:t>P=</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0</m:t>
            </m:r>
          </m:sub>
        </m:sSub>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b</m:t>
            </m:r>
          </m:e>
          <m:sup>
            <m:r>
              <m:rPr>
                <m:sty m:val="bi"/>
              </m:rPr>
              <w:rPr>
                <w:rFonts w:ascii="Cambria Math" w:hAnsi="Cambria Math"/>
              </w:rPr>
              <m:t>t</m:t>
            </m:r>
          </m:sup>
        </m:sSup>
      </m:oMath>
      <w:r w:rsidR="00D53768">
        <w:rPr>
          <w:rFonts w:eastAsiaTheme="minorEastAsia"/>
        </w:rPr>
        <w:t xml:space="preserve"> and </w:t>
      </w:r>
      <w:r w:rsidR="00D53768" w:rsidRPr="00961006">
        <w:rPr>
          <w:rFonts w:eastAsiaTheme="minorEastAsia"/>
          <w:b/>
          <w:bCs/>
          <w:i/>
          <w:iCs/>
        </w:rPr>
        <w:t>b</w:t>
      </w:r>
      <w:r w:rsidR="00D53768">
        <w:rPr>
          <w:rFonts w:eastAsiaTheme="minorEastAsia"/>
        </w:rPr>
        <w:t xml:space="preserve"> = the </w:t>
      </w:r>
      <w:r w:rsidR="00961006">
        <w:rPr>
          <w:rFonts w:eastAsiaTheme="minorEastAsia"/>
        </w:rPr>
        <w:t>decimal</w:t>
      </w:r>
      <w:r w:rsidR="00D27E34">
        <w:rPr>
          <w:rFonts w:eastAsiaTheme="minorEastAsia"/>
        </w:rPr>
        <w:t xml:space="preserve"> portion</w:t>
      </w:r>
      <w:r w:rsidR="00D53768">
        <w:rPr>
          <w:rFonts w:eastAsiaTheme="minorEastAsia"/>
        </w:rPr>
        <w:t xml:space="preserve"> of the car’s value in 1 year.</w:t>
      </w:r>
    </w:p>
    <w:p w14:paraId="20AEE767" w14:textId="1D478062" w:rsidR="00961006" w:rsidRDefault="00961006" w:rsidP="002D757A">
      <w:pPr>
        <w:pStyle w:val="BodyText"/>
      </w:pPr>
      <w:r>
        <w:t>$_________________________</w:t>
      </w:r>
    </w:p>
    <w:p w14:paraId="5B14E9D2" w14:textId="2DD9EC85" w:rsidR="00961006" w:rsidRDefault="00961006" w:rsidP="002D757A">
      <w:pPr>
        <w:pStyle w:val="BodyText"/>
      </w:pPr>
    </w:p>
    <w:p w14:paraId="1C537B17" w14:textId="49A5F3DA" w:rsidR="007E4028" w:rsidRDefault="007E4028" w:rsidP="002D757A">
      <w:pPr>
        <w:pStyle w:val="BodyText"/>
      </w:pPr>
    </w:p>
    <w:p w14:paraId="7E88CB82" w14:textId="60F427D8" w:rsidR="007E4028" w:rsidRDefault="007E4028" w:rsidP="002D757A">
      <w:pPr>
        <w:pStyle w:val="BodyText"/>
      </w:pPr>
    </w:p>
    <w:p w14:paraId="11A97FC9" w14:textId="2E97EE3B" w:rsidR="007E4028" w:rsidRDefault="007E4028" w:rsidP="002D757A">
      <w:pPr>
        <w:pStyle w:val="BodyText"/>
      </w:pPr>
    </w:p>
    <w:p w14:paraId="159B075B" w14:textId="7775F131" w:rsidR="007E4028" w:rsidRDefault="007E4028" w:rsidP="002D757A">
      <w:pPr>
        <w:pStyle w:val="BodyText"/>
      </w:pPr>
    </w:p>
    <w:p w14:paraId="02B2DB6B" w14:textId="229839AA" w:rsidR="007E4028" w:rsidRDefault="007E4028" w:rsidP="002D757A">
      <w:pPr>
        <w:pStyle w:val="BodyText"/>
      </w:pPr>
    </w:p>
    <w:p w14:paraId="44E90587" w14:textId="3A85E38F" w:rsidR="007E4028" w:rsidRDefault="007E4028" w:rsidP="002D757A">
      <w:pPr>
        <w:pStyle w:val="BodyText"/>
      </w:pPr>
    </w:p>
    <w:p w14:paraId="3D77C4C8" w14:textId="36C512B6" w:rsidR="007E4028" w:rsidRDefault="007E4028" w:rsidP="002D757A">
      <w:pPr>
        <w:pStyle w:val="BodyText"/>
      </w:pPr>
    </w:p>
    <w:p w14:paraId="416B92BB" w14:textId="56E8D5C4" w:rsidR="007E4028" w:rsidRDefault="007E4028" w:rsidP="002D757A">
      <w:pPr>
        <w:pStyle w:val="BodyText"/>
      </w:pPr>
    </w:p>
    <w:p w14:paraId="3D5DA522" w14:textId="4C94D687" w:rsidR="007E4028" w:rsidRDefault="007E4028" w:rsidP="002D757A">
      <w:pPr>
        <w:pStyle w:val="BodyText"/>
      </w:pPr>
    </w:p>
    <w:p w14:paraId="04F6D655" w14:textId="0D144A7C" w:rsidR="007E4028" w:rsidRPr="007E4028" w:rsidRDefault="007E4028" w:rsidP="007E4028">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rPr>
        <w:t>UNHM MATH 422 Exam #2</w:t>
      </w:r>
      <w:r>
        <w:rPr>
          <w:rStyle w:val="tabchar"/>
          <w:rFonts w:ascii="Calibri" w:hAnsi="Calibri" w:cs="Calibri"/>
        </w:rPr>
        <w:tab/>
        <w:t>Page 4</w:t>
      </w:r>
      <w:r>
        <w:rPr>
          <w:rStyle w:val="tabchar"/>
          <w:rFonts w:ascii="Calibri" w:hAnsi="Calibri" w:cs="Calibri"/>
        </w:rPr>
        <w:tab/>
      </w:r>
    </w:p>
    <w:p w14:paraId="5F9CFBE6" w14:textId="347B4314" w:rsidR="008E0314" w:rsidRPr="00FD27EE" w:rsidRDefault="008E0314" w:rsidP="002D757A">
      <w:pPr>
        <w:pStyle w:val="BodyText"/>
        <w:rPr>
          <w:b/>
          <w:bCs/>
        </w:rPr>
      </w:pPr>
      <w:r w:rsidRPr="00FD27EE">
        <w:rPr>
          <w:b/>
          <w:bCs/>
        </w:rPr>
        <w:t>6. (4 pts)</w:t>
      </w:r>
    </w:p>
    <w:p w14:paraId="53CC6320" w14:textId="2693D42C" w:rsidR="00FD27EE" w:rsidRDefault="00FD5B06" w:rsidP="002D757A">
      <w:pPr>
        <w:pStyle w:val="BodyText"/>
        <w:rPr>
          <w:rFonts w:eastAsiaTheme="minorEastAsia"/>
        </w:rPr>
      </w:pPr>
      <w:r>
        <w:t xml:space="preserve">Efforts to save the North Atlantic right whale have been underway since 2008 but the population </w:t>
      </w:r>
      <w:r w:rsidRPr="00A541C6">
        <w:rPr>
          <w:b/>
          <w:bCs/>
        </w:rPr>
        <w:t>continues to decline</w:t>
      </w:r>
      <w:r>
        <w:t xml:space="preserve">. </w:t>
      </w:r>
      <w:r w:rsidR="00A541C6">
        <w:t>What is known: d</w:t>
      </w:r>
      <w:r>
        <w:t xml:space="preserve">eaths are caused by ship and boat strikes, and there is proposed legislation to make speed limits in </w:t>
      </w:r>
      <w:r w:rsidR="00A541C6">
        <w:t xml:space="preserve">migratory routes mandatory instead of voluntary, and that speed limits </w:t>
      </w:r>
      <w:r w:rsidR="003549FC">
        <w:t xml:space="preserve">would </w:t>
      </w:r>
      <w:r w:rsidR="00A541C6">
        <w:t xml:space="preserve">apply to smaller-sized vessels known to have caused whale deaths. Cc: </w:t>
      </w:r>
      <w:hyperlink r:id="rId9" w:history="1">
        <w:r w:rsidR="00A541C6">
          <w:rPr>
            <w:rStyle w:val="Hyperlink"/>
          </w:rPr>
          <w:t>us.whales.org</w:t>
        </w:r>
      </w:hyperlink>
      <w:r w:rsidR="00A541C6">
        <w:t xml:space="preserve"> Suppose that, under these protections, the right whale population grows according to the function (</w:t>
      </w:r>
      <w:r w:rsidR="00A541C6" w:rsidRPr="00A541C6">
        <w:rPr>
          <w:b/>
          <w:bCs/>
          <w:i/>
          <w:iCs/>
        </w:rPr>
        <w:t>t</w:t>
      </w:r>
      <w:r w:rsidR="00A541C6">
        <w:t xml:space="preserve"> in years</w:t>
      </w:r>
      <w:r w:rsidR="007E4028">
        <w:t xml:space="preserve"> from now</w:t>
      </w:r>
      <w:r w:rsidR="00A541C6">
        <w:t xml:space="preserve">): </w:t>
      </w:r>
    </w:p>
    <w:p w14:paraId="4DB33B48" w14:textId="633CFF3E" w:rsidR="00A541C6" w:rsidRDefault="00A541C6" w:rsidP="002D757A">
      <w:pPr>
        <w:pStyle w:val="BodyText"/>
        <w:rPr>
          <w:rFonts w:eastAsiaTheme="minorEastAsia"/>
        </w:rPr>
      </w:pPr>
      <m:oMath>
        <m:r>
          <m:rPr>
            <m:sty m:val="bi"/>
          </m:rPr>
          <w:rPr>
            <w:rFonts w:ascii="Cambria Math" w:hAnsi="Cambria Math"/>
          </w:rPr>
          <m:t>W=35⋅</m:t>
        </m:r>
        <m:func>
          <m:funcPr>
            <m:ctrlPr>
              <w:rPr>
                <w:rFonts w:ascii="Cambria Math" w:hAnsi="Cambria Math"/>
                <w:b/>
                <w:bCs/>
              </w:rPr>
            </m:ctrlPr>
          </m:funcPr>
          <m:fName>
            <m:r>
              <m:rPr>
                <m:sty m:val="b"/>
              </m:rPr>
              <w:rPr>
                <w:rFonts w:ascii="Cambria Math" w:hAnsi="Cambria Math"/>
              </w:rPr>
              <m:t>log</m:t>
            </m:r>
            <m:ctrlPr>
              <w:rPr>
                <w:rFonts w:ascii="Cambria Math" w:hAnsi="Cambria Math"/>
                <w:b/>
                <w:bCs/>
                <w:i/>
              </w:rPr>
            </m:ctrlPr>
          </m:fName>
          <m:e>
            <m:d>
              <m:dPr>
                <m:ctrlPr>
                  <w:rPr>
                    <w:rFonts w:ascii="Cambria Math" w:hAnsi="Cambria Math"/>
                    <w:b/>
                    <w:bCs/>
                    <w:i/>
                  </w:rPr>
                </m:ctrlPr>
              </m:dPr>
              <m:e>
                <m:r>
                  <m:rPr>
                    <m:sty m:val="bi"/>
                  </m:rPr>
                  <w:rPr>
                    <w:rFonts w:ascii="Cambria Math" w:hAnsi="Cambria Math"/>
                  </w:rPr>
                  <m:t>t+10</m:t>
                </m:r>
              </m:e>
            </m:d>
          </m:e>
        </m:func>
        <m:r>
          <m:rPr>
            <m:sty m:val="bi"/>
          </m:rPr>
          <w:rPr>
            <w:rFonts w:ascii="Cambria Math" w:hAnsi="Cambria Math"/>
          </w:rPr>
          <m:t>+305</m:t>
        </m:r>
      </m:oMath>
      <w:r>
        <w:rPr>
          <w:rFonts w:eastAsiaTheme="minorEastAsia"/>
        </w:rPr>
        <w:t xml:space="preserve">. (That is </w:t>
      </w:r>
      <w:r w:rsidR="00EF3A1A">
        <w:rPr>
          <w:rFonts w:eastAsiaTheme="minorEastAsia"/>
        </w:rPr>
        <w:t>log base</w:t>
      </w:r>
      <w:r>
        <w:rPr>
          <w:rFonts w:eastAsiaTheme="minorEastAsia"/>
        </w:rPr>
        <w:t xml:space="preserve"> 10). Please answer the following questions:</w:t>
      </w:r>
    </w:p>
    <w:p w14:paraId="77C9344C" w14:textId="01F73011" w:rsidR="008E0314" w:rsidRDefault="00A541C6" w:rsidP="00A541C6">
      <w:pPr>
        <w:pStyle w:val="BodyText"/>
        <w:numPr>
          <w:ilvl w:val="0"/>
          <w:numId w:val="3"/>
        </w:numPr>
      </w:pPr>
      <w:r>
        <w:rPr>
          <w:rFonts w:eastAsiaTheme="minorEastAsia"/>
        </w:rPr>
        <w:t xml:space="preserve">In how many years would the population reach </w:t>
      </w:r>
      <w:r>
        <w:t>360? _____________________</w:t>
      </w:r>
    </w:p>
    <w:p w14:paraId="61047CDA" w14:textId="0DAB5266" w:rsidR="00A541C6" w:rsidRDefault="00A541C6" w:rsidP="00A541C6">
      <w:pPr>
        <w:pStyle w:val="BodyText"/>
        <w:numPr>
          <w:ilvl w:val="0"/>
          <w:numId w:val="3"/>
        </w:numPr>
      </w:pPr>
      <w:r>
        <w:t>What is the population now? _______________________</w:t>
      </w:r>
    </w:p>
    <w:p w14:paraId="0084C6FC" w14:textId="42C4B9F7" w:rsidR="00A541C6" w:rsidRDefault="00A541C6" w:rsidP="00A541C6">
      <w:pPr>
        <w:pStyle w:val="BodyText"/>
        <w:numPr>
          <w:ilvl w:val="0"/>
          <w:numId w:val="3"/>
        </w:numPr>
      </w:pPr>
      <w:r>
        <w:t>In 100 years’ time, what will the population be? ____________________</w:t>
      </w:r>
    </w:p>
    <w:p w14:paraId="531249D6" w14:textId="74B4140E" w:rsidR="00FD27EE" w:rsidRDefault="003A2E2D" w:rsidP="003A2E2D">
      <w:pPr>
        <w:pStyle w:val="BodyText"/>
      </w:pPr>
      <w:r>
        <w:rPr>
          <w:noProof/>
        </w:rPr>
        <w:drawing>
          <wp:inline distT="0" distB="0" distL="0" distR="0" wp14:anchorId="3B725439" wp14:editId="6C9EE118">
            <wp:extent cx="5458426" cy="2675466"/>
            <wp:effectExtent l="0" t="0" r="3175" b="444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88778" cy="2690343"/>
                    </a:xfrm>
                    <a:prstGeom prst="rect">
                      <a:avLst/>
                    </a:prstGeom>
                  </pic:spPr>
                </pic:pic>
              </a:graphicData>
            </a:graphic>
          </wp:inline>
        </w:drawing>
      </w:r>
    </w:p>
    <w:p w14:paraId="2E2AFD01" w14:textId="07E993D8" w:rsidR="00FD27EE" w:rsidRDefault="003549FC" w:rsidP="003549FC">
      <w:pPr>
        <w:pStyle w:val="BodyText"/>
        <w:numPr>
          <w:ilvl w:val="0"/>
          <w:numId w:val="3"/>
        </w:numPr>
      </w:pPr>
      <w:bookmarkStart w:id="12" w:name="trq6"/>
      <w:bookmarkEnd w:id="11"/>
      <w:r>
        <w:t>What might explain the slow recovery? (This is open to opinion)</w:t>
      </w:r>
    </w:p>
    <w:p w14:paraId="1BFB45B4" w14:textId="7B0526FA" w:rsidR="00FD27EE" w:rsidRDefault="00FD27EE">
      <w:pPr>
        <w:pStyle w:val="BodyText"/>
      </w:pPr>
    </w:p>
    <w:p w14:paraId="0FB54EB1" w14:textId="180AAEE1" w:rsidR="009C1438" w:rsidRDefault="009C1438">
      <w:pPr>
        <w:pStyle w:val="BodyText"/>
      </w:pPr>
    </w:p>
    <w:p w14:paraId="6CE39932" w14:textId="7278FA7D" w:rsidR="009C1438" w:rsidRDefault="009C1438">
      <w:pPr>
        <w:pStyle w:val="BodyText"/>
      </w:pPr>
    </w:p>
    <w:p w14:paraId="262E79D5" w14:textId="6004B3EC" w:rsidR="009C1438" w:rsidRDefault="009C1438">
      <w:pPr>
        <w:pStyle w:val="BodyText"/>
      </w:pPr>
    </w:p>
    <w:p w14:paraId="2F7752E1" w14:textId="0FB35C08" w:rsidR="009C1438" w:rsidRDefault="009C1438">
      <w:pPr>
        <w:pStyle w:val="BodyText"/>
      </w:pPr>
    </w:p>
    <w:p w14:paraId="6EDE4DA9" w14:textId="013DDF5D" w:rsidR="009C1438" w:rsidRDefault="009C1438">
      <w:pPr>
        <w:pStyle w:val="BodyText"/>
      </w:pPr>
    </w:p>
    <w:p w14:paraId="3DAEACDB" w14:textId="7701B779" w:rsidR="003549FC" w:rsidRDefault="003549FC">
      <w:pPr>
        <w:pStyle w:val="BodyText"/>
      </w:pPr>
    </w:p>
    <w:p w14:paraId="17E88423" w14:textId="4E21EAD6" w:rsidR="003549FC" w:rsidRDefault="003549FC">
      <w:pPr>
        <w:pStyle w:val="BodyText"/>
      </w:pPr>
    </w:p>
    <w:p w14:paraId="063AEF75" w14:textId="1E011B92" w:rsidR="003549FC" w:rsidRDefault="003549FC">
      <w:pPr>
        <w:pStyle w:val="BodyText"/>
      </w:pPr>
    </w:p>
    <w:p w14:paraId="2B8B6F21" w14:textId="1F331C95" w:rsidR="003549FC" w:rsidRDefault="003549FC">
      <w:pPr>
        <w:pStyle w:val="BodyText"/>
      </w:pPr>
    </w:p>
    <w:p w14:paraId="06DC4092" w14:textId="380519D2" w:rsidR="003549FC" w:rsidRPr="003549FC" w:rsidRDefault="003549FC" w:rsidP="003549FC">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b/>
          <w:bCs/>
        </w:rPr>
        <w:t>UNHM MATH 422 Exam #2</w:t>
      </w:r>
      <w:r>
        <w:rPr>
          <w:rStyle w:val="tabchar"/>
          <w:rFonts w:ascii="Calibri" w:hAnsi="Calibri" w:cs="Calibri"/>
        </w:rPr>
        <w:tab/>
        <w:t>Page 5</w:t>
      </w:r>
      <w:r>
        <w:rPr>
          <w:rStyle w:val="tabchar"/>
          <w:rFonts w:ascii="Calibri" w:hAnsi="Calibri" w:cs="Calibri"/>
        </w:rPr>
        <w:tab/>
      </w:r>
    </w:p>
    <w:p w14:paraId="059F954D" w14:textId="4238E6CE" w:rsidR="00ED0F09" w:rsidRPr="009C1438" w:rsidRDefault="00A22950">
      <w:pPr>
        <w:pStyle w:val="BodyText"/>
        <w:rPr>
          <w:b/>
          <w:bCs/>
        </w:rPr>
      </w:pPr>
      <w:r w:rsidRPr="009C1438">
        <w:rPr>
          <w:b/>
          <w:bCs/>
        </w:rPr>
        <w:t>7. (4 pts)</w:t>
      </w:r>
    </w:p>
    <w:p w14:paraId="4C6E0759" w14:textId="4A550663" w:rsidR="00295F43" w:rsidRDefault="003549FC">
      <w:pPr>
        <w:pStyle w:val="BodyText"/>
      </w:pPr>
      <w:r>
        <w:t>Choose</w:t>
      </w:r>
      <w:r w:rsidR="009C1438">
        <w:t xml:space="preserve"> the equation </w:t>
      </w:r>
      <w:r>
        <w:t>that represents</w:t>
      </w:r>
      <w:r w:rsidR="009C1438">
        <w:t xml:space="preserve"> the graph shown here:</w:t>
      </w:r>
      <w:r w:rsidR="00295F43">
        <w:rPr>
          <w:noProof/>
        </w:rPr>
        <w:drawing>
          <wp:anchor distT="0" distB="0" distL="114300" distR="114300" simplePos="0" relativeHeight="251670016" behindDoc="1" locked="0" layoutInCell="1" allowOverlap="1" wp14:anchorId="4B6626F2" wp14:editId="45C4F5C7">
            <wp:simplePos x="0" y="0"/>
            <wp:positionH relativeFrom="column">
              <wp:posOffset>0</wp:posOffset>
            </wp:positionH>
            <wp:positionV relativeFrom="paragraph">
              <wp:posOffset>3175</wp:posOffset>
            </wp:positionV>
            <wp:extent cx="3480816" cy="3005667"/>
            <wp:effectExtent l="0" t="0" r="0" b="4445"/>
            <wp:wrapTight wrapText="bothSides">
              <wp:wrapPolygon edited="0">
                <wp:start x="0" y="0"/>
                <wp:lineTo x="0" y="21541"/>
                <wp:lineTo x="21517" y="21541"/>
                <wp:lineTo x="21517" y="0"/>
                <wp:lineTo x="0" y="0"/>
              </wp:wrapPolygon>
            </wp:wrapTight>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480816" cy="3005667"/>
                    </a:xfrm>
                    <a:prstGeom prst="rect">
                      <a:avLst/>
                    </a:prstGeom>
                  </pic:spPr>
                </pic:pic>
              </a:graphicData>
            </a:graphic>
            <wp14:sizeRelH relativeFrom="page">
              <wp14:pctWidth>0</wp14:pctWidth>
            </wp14:sizeRelH>
            <wp14:sizeRelV relativeFrom="page">
              <wp14:pctHeight>0</wp14:pctHeight>
            </wp14:sizeRelV>
          </wp:anchor>
        </w:drawing>
      </w:r>
    </w:p>
    <w:p w14:paraId="6B95D0F8" w14:textId="6E3F46F1" w:rsidR="009C1438" w:rsidRPr="00EF3A1A" w:rsidRDefault="00295F43">
      <w:pPr>
        <w:pStyle w:val="BodyText"/>
        <w:rPr>
          <w:rFonts w:eastAsiaTheme="minorEastAsia"/>
        </w:rPr>
      </w:pPr>
      <m:oMathPara>
        <m:oMath>
          <m:r>
            <w:rPr>
              <w:rFonts w:ascii="Cambria Math" w:hAnsi="Cambria Math"/>
            </w:rPr>
            <m:t>y=</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16</m:t>
              </m:r>
            </m:e>
            <m:sup>
              <m:r>
                <w:rPr>
                  <w:rFonts w:ascii="Cambria Math" w:hAnsi="Cambria Math"/>
                </w:rPr>
                <m:t>x</m:t>
              </m:r>
            </m:sup>
          </m:sSup>
        </m:oMath>
      </m:oMathPara>
    </w:p>
    <w:p w14:paraId="0C91768D" w14:textId="77777777" w:rsidR="00EF3A1A" w:rsidRPr="00EF3A1A" w:rsidRDefault="00EF3A1A">
      <w:pPr>
        <w:pStyle w:val="BodyText"/>
        <w:rPr>
          <w:rFonts w:eastAsiaTheme="minorEastAsia"/>
          <w:sz w:val="6"/>
          <w:szCs w:val="6"/>
        </w:rPr>
      </w:pPr>
    </w:p>
    <w:p w14:paraId="2B2207FE" w14:textId="34359AB0" w:rsidR="00295F43" w:rsidRPr="00295F43" w:rsidRDefault="00295F43">
      <w:pPr>
        <w:pStyle w:val="BodyText"/>
        <w:rPr>
          <w:rFonts w:eastAsiaTheme="minorEastAsia"/>
        </w:rPr>
      </w:pPr>
      <m:oMathPara>
        <m:oMath>
          <m:r>
            <w:rPr>
              <w:rFonts w:ascii="Cambria Math" w:hAnsi="Cambria Math"/>
            </w:rPr>
            <m:t>y=8⋅</m:t>
          </m:r>
          <m:sSup>
            <m:sSupPr>
              <m:ctrlPr>
                <w:rPr>
                  <w:rFonts w:ascii="Cambria Math" w:hAnsi="Cambria Math"/>
                  <w:i/>
                </w:rPr>
              </m:ctrlPr>
            </m:sSupPr>
            <m:e>
              <m:r>
                <w:rPr>
                  <w:rFonts w:ascii="Cambria Math" w:hAnsi="Cambria Math"/>
                </w:rPr>
                <m:t>2.5</m:t>
              </m:r>
            </m:e>
            <m:sup>
              <m:r>
                <w:rPr>
                  <w:rFonts w:ascii="Cambria Math" w:hAnsi="Cambria Math"/>
                </w:rPr>
                <m:t>x</m:t>
              </m:r>
            </m:sup>
          </m:sSup>
        </m:oMath>
      </m:oMathPara>
    </w:p>
    <w:p w14:paraId="077C2409" w14:textId="77777777" w:rsidR="00295F43" w:rsidRPr="00295F43" w:rsidRDefault="00295F43">
      <w:pPr>
        <w:pStyle w:val="BodyText"/>
        <w:rPr>
          <w:rFonts w:eastAsiaTheme="minorEastAsia"/>
          <w:sz w:val="6"/>
          <w:szCs w:val="6"/>
        </w:rPr>
      </w:pPr>
    </w:p>
    <w:p w14:paraId="06CBEE89" w14:textId="0002C8E3" w:rsidR="00295F43" w:rsidRPr="00295F43" w:rsidRDefault="00295F43">
      <w:pPr>
        <w:pStyle w:val="BodyText"/>
        <w:rPr>
          <w:rFonts w:eastAsiaTheme="minorEastAsia"/>
        </w:rPr>
      </w:pPr>
      <m:oMathPara>
        <m:oMath>
          <m:r>
            <w:rPr>
              <w:rFonts w:ascii="Cambria Math" w:hAnsi="Cambria Math"/>
            </w:rPr>
            <m:t>y=8⋅</m:t>
          </m:r>
          <m:sSup>
            <m:sSupPr>
              <m:ctrlPr>
                <w:rPr>
                  <w:rFonts w:ascii="Cambria Math" w:hAnsi="Cambria Math"/>
                  <w:i/>
                </w:rPr>
              </m:ctrlPr>
            </m:sSupPr>
            <m:e>
              <m:r>
                <w:rPr>
                  <w:rFonts w:ascii="Cambria Math" w:hAnsi="Cambria Math"/>
                </w:rPr>
                <m:t>0.5</m:t>
              </m:r>
            </m:e>
            <m:sup>
              <m:r>
                <w:rPr>
                  <w:rFonts w:ascii="Cambria Math" w:hAnsi="Cambria Math"/>
                </w:rPr>
                <m:t>x</m:t>
              </m:r>
            </m:sup>
          </m:sSup>
        </m:oMath>
      </m:oMathPara>
    </w:p>
    <w:p w14:paraId="05E16D95" w14:textId="77777777" w:rsidR="00295F43" w:rsidRPr="00EF3A1A" w:rsidRDefault="00295F43">
      <w:pPr>
        <w:pStyle w:val="BodyText"/>
        <w:rPr>
          <w:sz w:val="6"/>
          <w:szCs w:val="6"/>
        </w:rPr>
      </w:pPr>
    </w:p>
    <w:p w14:paraId="19C85148" w14:textId="06E37949" w:rsidR="009C1438" w:rsidRDefault="00295F43">
      <w:pPr>
        <w:pStyle w:val="BodyText"/>
      </w:pPr>
      <m:oMathPara>
        <m:oMath>
          <m:r>
            <w:rPr>
              <w:rFonts w:ascii="Cambria Math" w:hAnsi="Cambria Math"/>
            </w:rPr>
            <m:t>y=4⋅</m:t>
          </m:r>
          <m:sSup>
            <m:sSupPr>
              <m:ctrlPr>
                <w:rPr>
                  <w:rFonts w:ascii="Cambria Math" w:hAnsi="Cambria Math"/>
                  <w:i/>
                </w:rPr>
              </m:ctrlPr>
            </m:sSupPr>
            <m:e>
              <m:r>
                <w:rPr>
                  <w:rFonts w:ascii="Cambria Math" w:hAnsi="Cambria Math"/>
                </w:rPr>
                <m:t>2</m:t>
              </m:r>
            </m:e>
            <m:sup>
              <m:r>
                <w:rPr>
                  <w:rFonts w:ascii="Cambria Math" w:hAnsi="Cambria Math"/>
                </w:rPr>
                <m:t>x</m:t>
              </m:r>
            </m:sup>
          </m:sSup>
        </m:oMath>
      </m:oMathPara>
    </w:p>
    <w:p w14:paraId="777AE4BF" w14:textId="77777777" w:rsidR="00B009E1" w:rsidRDefault="00B009E1">
      <w:pPr>
        <w:pStyle w:val="BodyText"/>
        <w:rPr>
          <w:noProof/>
        </w:rPr>
      </w:pPr>
      <w:bookmarkStart w:id="13" w:name="qnwrap6"/>
    </w:p>
    <w:p w14:paraId="4A70B55A" w14:textId="77777777" w:rsidR="00EF3A1A" w:rsidRDefault="00EF3A1A" w:rsidP="00D27E34">
      <w:pPr>
        <w:pStyle w:val="BodyText"/>
        <w:rPr>
          <w:noProof/>
        </w:rPr>
      </w:pPr>
    </w:p>
    <w:p w14:paraId="0F33F8D7" w14:textId="77777777" w:rsidR="00EF3A1A" w:rsidRDefault="00EF3A1A" w:rsidP="00D27E34">
      <w:pPr>
        <w:pStyle w:val="BodyText"/>
        <w:rPr>
          <w:noProof/>
        </w:rPr>
      </w:pPr>
    </w:p>
    <w:p w14:paraId="7EEB1261" w14:textId="77777777" w:rsidR="00EF3A1A" w:rsidRDefault="00EF3A1A" w:rsidP="00D27E34">
      <w:pPr>
        <w:pStyle w:val="BodyText"/>
        <w:rPr>
          <w:noProof/>
        </w:rPr>
      </w:pPr>
    </w:p>
    <w:p w14:paraId="7BA25E72" w14:textId="67E18594" w:rsidR="00D27E34" w:rsidRPr="00B009E1" w:rsidRDefault="00D27E34" w:rsidP="00D27E34">
      <w:pPr>
        <w:pStyle w:val="BodyText"/>
        <w:rPr>
          <w:b/>
          <w:bCs/>
        </w:rPr>
      </w:pPr>
      <w:r w:rsidRPr="00B009E1">
        <w:rPr>
          <w:b/>
          <w:bCs/>
        </w:rPr>
        <w:t>8. (</w:t>
      </w:r>
      <w:r w:rsidR="00B009E1" w:rsidRPr="00B009E1">
        <w:rPr>
          <w:b/>
          <w:bCs/>
        </w:rPr>
        <w:t>4</w:t>
      </w:r>
      <w:r w:rsidRPr="00B009E1">
        <w:rPr>
          <w:b/>
          <w:bCs/>
        </w:rPr>
        <w:t xml:space="preserve"> pts)</w:t>
      </w:r>
      <w:r w:rsidR="00875B45">
        <w:rPr>
          <w:b/>
          <w:bCs/>
        </w:rPr>
        <w:t xml:space="preserve"> Please show your work!</w:t>
      </w:r>
    </w:p>
    <w:p w14:paraId="1F0E3D44" w14:textId="5E586ADA" w:rsidR="00D27E34" w:rsidRDefault="00EF3A1A" w:rsidP="00D27E34">
      <w:pPr>
        <w:pStyle w:val="BodyText"/>
      </w:pPr>
      <w:r>
        <w:t>An</w:t>
      </w:r>
      <w:r w:rsidR="00D27E34">
        <w:t xml:space="preserve"> investment of </w:t>
      </w:r>
      <w:r>
        <w:t>5</w:t>
      </w:r>
      <w:r w:rsidR="00D27E34">
        <w:t xml:space="preserve">,000 dollars </w:t>
      </w:r>
      <w:r>
        <w:t xml:space="preserve">is </w:t>
      </w:r>
      <w:r w:rsidR="00875B45">
        <w:t>placed</w:t>
      </w:r>
      <w:r>
        <w:t xml:space="preserve"> in an account for 25 years</w:t>
      </w:r>
      <w:r w:rsidR="00D27E34">
        <w:t xml:space="preserve"> at an interest rate of </w:t>
      </w:r>
      <w:r>
        <w:t>3.7</w:t>
      </w:r>
      <w:r w:rsidR="00D27E34">
        <w:t xml:space="preserve">% per year, </w:t>
      </w:r>
      <w:r w:rsidR="00D27E34" w:rsidRPr="00EF3A1A">
        <w:rPr>
          <w:b/>
          <w:bCs/>
        </w:rPr>
        <w:t xml:space="preserve">compounded </w:t>
      </w:r>
      <w:r w:rsidRPr="00EF3A1A">
        <w:rPr>
          <w:b/>
          <w:bCs/>
        </w:rPr>
        <w:t>continuously</w:t>
      </w:r>
      <w:r w:rsidR="00D27E34">
        <w:t xml:space="preserve">. </w:t>
      </w:r>
      <w:r w:rsidR="00875B45">
        <w:t xml:space="preserve">When the account is closed, 20% of the interest earned will be paid in taxes. </w:t>
      </w:r>
      <w:r>
        <w:t xml:space="preserve">What will </w:t>
      </w:r>
      <w:r w:rsidR="00875B45">
        <w:t>the value be</w:t>
      </w:r>
      <w:r>
        <w:t xml:space="preserve"> </w:t>
      </w:r>
      <w:r w:rsidR="00875B45">
        <w:t xml:space="preserve">after taxes? </w:t>
      </w:r>
      <w:r w:rsidR="00D27E34">
        <w:t>Give your answer accurate to 2 decimal places.</w:t>
      </w:r>
      <w:r w:rsidR="00875B45">
        <w:t xml:space="preserve"> (Interest earned = Future value – Initial Value)</w:t>
      </w:r>
      <w:r w:rsidR="00D27E34">
        <w:br/>
      </w:r>
      <w:r w:rsidR="00D27E34">
        <w:br/>
        <w:t> </w:t>
      </w:r>
      <w:bookmarkStart w:id="14" w:name="p0"/>
      <w:bookmarkEnd w:id="14"/>
      <w:r w:rsidR="00B009E1">
        <w:t xml:space="preserve">_________________ </w:t>
      </w:r>
      <w:r w:rsidR="00D27E34">
        <w:t>years.</w:t>
      </w:r>
    </w:p>
    <w:p w14:paraId="708A08E5" w14:textId="75F8FE62" w:rsidR="00EF3A1A" w:rsidRDefault="00EF3A1A" w:rsidP="00D27E34">
      <w:pPr>
        <w:pStyle w:val="BodyText"/>
      </w:pPr>
    </w:p>
    <w:p w14:paraId="6C43FAE6" w14:textId="06FD28CB" w:rsidR="005D57AE" w:rsidRDefault="005D57AE" w:rsidP="00D27E34">
      <w:pPr>
        <w:pStyle w:val="BodyText"/>
      </w:pPr>
    </w:p>
    <w:p w14:paraId="3912A221" w14:textId="77777777" w:rsidR="005D57AE" w:rsidRDefault="005D57AE" w:rsidP="00D27E34">
      <w:pPr>
        <w:pStyle w:val="BodyText"/>
      </w:pPr>
    </w:p>
    <w:p w14:paraId="5967AE54" w14:textId="09E69E0A" w:rsidR="00875B45" w:rsidRDefault="00875B45" w:rsidP="00D27E34">
      <w:pPr>
        <w:pStyle w:val="BodyText"/>
      </w:pPr>
      <w:r w:rsidRPr="005D57AE">
        <w:rPr>
          <w:b/>
          <w:bCs/>
        </w:rPr>
        <w:t>Section 3:</w:t>
      </w:r>
      <w:r>
        <w:t xml:space="preserve"> These questions all concern financial situations that involve </w:t>
      </w:r>
      <w:r w:rsidR="005D57AE">
        <w:t xml:space="preserve">simple or </w:t>
      </w:r>
      <w:r>
        <w:t>compound interest. Please refer to your formula sheet, select the appropriate equation</w:t>
      </w:r>
      <w:r w:rsidR="005D57AE">
        <w:t xml:space="preserve"> for each question, and calculate your answer. For partial credit, please write (show) here the exact calculation that you made.</w:t>
      </w:r>
    </w:p>
    <w:p w14:paraId="00512B4E" w14:textId="49C6C4E1" w:rsidR="00D27E34" w:rsidRPr="00B009E1" w:rsidRDefault="00D27E34" w:rsidP="00D27E34">
      <w:pPr>
        <w:pStyle w:val="BodyText"/>
        <w:rPr>
          <w:b/>
          <w:bCs/>
        </w:rPr>
      </w:pPr>
      <w:r w:rsidRPr="00B009E1">
        <w:rPr>
          <w:b/>
          <w:bCs/>
        </w:rPr>
        <w:t>9. (</w:t>
      </w:r>
      <w:r w:rsidR="00B009E1" w:rsidRPr="00B009E1">
        <w:rPr>
          <w:b/>
          <w:bCs/>
        </w:rPr>
        <w:t>4</w:t>
      </w:r>
      <w:r w:rsidRPr="00B009E1">
        <w:rPr>
          <w:b/>
          <w:bCs/>
        </w:rPr>
        <w:t xml:space="preserve"> pts)</w:t>
      </w:r>
    </w:p>
    <w:p w14:paraId="44F6FB65" w14:textId="389D87EA" w:rsidR="00D27E34" w:rsidRDefault="00D27E34" w:rsidP="00D27E34">
      <w:pPr>
        <w:pStyle w:val="BodyText"/>
      </w:pPr>
      <w:r>
        <w:t xml:space="preserve">You can afford a $250 per month car payment. You've found a </w:t>
      </w:r>
      <w:r w:rsidR="00106CAB">
        <w:t>4-year</w:t>
      </w:r>
      <w:r>
        <w:t xml:space="preserve"> loan at 3% </w:t>
      </w:r>
      <w:r w:rsidR="00106CAB">
        <w:t xml:space="preserve">simple </w:t>
      </w:r>
      <w:r>
        <w:t>interest. How big of a loan can you afford?</w:t>
      </w:r>
      <w:r w:rsidR="00106CAB">
        <w:t xml:space="preserve"> Note that the accumulated value (A) will be the total of all payments made. You are looking for the present value (P).</w:t>
      </w:r>
      <w:r>
        <w:br/>
      </w:r>
      <w:r>
        <w:br/>
        <w:t>$</w:t>
      </w:r>
      <w:bookmarkStart w:id="15" w:name="p1"/>
      <w:bookmarkEnd w:id="15"/>
      <w:r w:rsidR="00B009E1">
        <w:t>_________________________</w:t>
      </w:r>
    </w:p>
    <w:p w14:paraId="69BC6E0C" w14:textId="1AE2902D" w:rsidR="00B009E1" w:rsidRDefault="00B009E1" w:rsidP="00D27E34">
      <w:pPr>
        <w:pStyle w:val="BodyText"/>
      </w:pPr>
    </w:p>
    <w:p w14:paraId="00C1CD11" w14:textId="25E4B9ED" w:rsidR="005D57AE" w:rsidRDefault="005D57AE" w:rsidP="00D27E34">
      <w:pPr>
        <w:pStyle w:val="BodyText"/>
      </w:pPr>
    </w:p>
    <w:p w14:paraId="52BD8E24" w14:textId="5E1A3AED" w:rsidR="005D57AE" w:rsidRDefault="00106CAB" w:rsidP="00D27E34">
      <w:pPr>
        <w:pStyle w:val="BodyText"/>
      </w:pPr>
      <w:r>
        <w:rPr>
          <w:rStyle w:val="normaltextrun"/>
          <w:rFonts w:ascii="Cambria" w:hAnsi="Cambria" w:cs="Segoe UI"/>
          <w:b/>
          <w:bCs/>
        </w:rPr>
        <w:t>UNHM MATH 422 Exam #2</w:t>
      </w:r>
      <w:r>
        <w:rPr>
          <w:rStyle w:val="tabchar"/>
          <w:rFonts w:ascii="Calibri" w:hAnsi="Calibri" w:cs="Calibri"/>
        </w:rPr>
        <w:tab/>
        <w:t>Page 6</w:t>
      </w:r>
    </w:p>
    <w:p w14:paraId="5217240A" w14:textId="4B6BDB0B" w:rsidR="00D27E34" w:rsidRPr="00B009E1" w:rsidRDefault="00D27E34" w:rsidP="00D27E34">
      <w:pPr>
        <w:pStyle w:val="BodyText"/>
        <w:rPr>
          <w:b/>
          <w:bCs/>
        </w:rPr>
      </w:pPr>
      <w:bookmarkStart w:id="16" w:name="trq2"/>
      <w:r w:rsidRPr="00B009E1">
        <w:rPr>
          <w:b/>
          <w:bCs/>
        </w:rPr>
        <w:t>10. (</w:t>
      </w:r>
      <w:r w:rsidR="00B009E1" w:rsidRPr="00B009E1">
        <w:rPr>
          <w:b/>
          <w:bCs/>
        </w:rPr>
        <w:t>4</w:t>
      </w:r>
      <w:r w:rsidRPr="00B009E1">
        <w:rPr>
          <w:b/>
          <w:bCs/>
        </w:rPr>
        <w:t xml:space="preserve"> pts)</w:t>
      </w:r>
    </w:p>
    <w:p w14:paraId="5CCE6D65" w14:textId="27052AD8" w:rsidR="00D27E34" w:rsidRDefault="00D27E34" w:rsidP="00D27E34">
      <w:pPr>
        <w:pStyle w:val="BodyText"/>
      </w:pPr>
      <w:r>
        <w:t>You deposit $</w:t>
      </w:r>
      <w:r w:rsidR="0034392C">
        <w:t>2</w:t>
      </w:r>
      <w:r>
        <w:t>000 in an account earning 4</w:t>
      </w:r>
      <w:r w:rsidR="0034392C">
        <w:t>.2</w:t>
      </w:r>
      <w:r>
        <w:t xml:space="preserve">% interest compounded monthly. How much will you have in the account in </w:t>
      </w:r>
      <w:r w:rsidR="0034392C">
        <w:t>18</w:t>
      </w:r>
      <w:r>
        <w:t xml:space="preserve"> years?</w:t>
      </w:r>
      <w:r>
        <w:br/>
      </w:r>
      <w:r>
        <w:br/>
        <w:t>$</w:t>
      </w:r>
      <w:bookmarkStart w:id="17" w:name="p2"/>
      <w:bookmarkEnd w:id="17"/>
      <w:r w:rsidR="00B009E1">
        <w:t>__________________________</w:t>
      </w:r>
    </w:p>
    <w:bookmarkEnd w:id="16"/>
    <w:p w14:paraId="0BE1A9B7" w14:textId="087961DE" w:rsidR="005235D8" w:rsidRDefault="005235D8" w:rsidP="00D27E34">
      <w:pPr>
        <w:pStyle w:val="BodyText"/>
      </w:pPr>
    </w:p>
    <w:p w14:paraId="33AC4516" w14:textId="72E322BF" w:rsidR="000E2452" w:rsidRDefault="000E2452" w:rsidP="00D27E34">
      <w:pPr>
        <w:pStyle w:val="BodyText"/>
      </w:pPr>
    </w:p>
    <w:p w14:paraId="0EB8FDB7" w14:textId="77777777" w:rsidR="000E2452" w:rsidRDefault="000E2452" w:rsidP="00D27E34">
      <w:pPr>
        <w:pStyle w:val="BodyText"/>
      </w:pPr>
    </w:p>
    <w:p w14:paraId="1A418486" w14:textId="08668322" w:rsidR="00D27E34" w:rsidRPr="00B009E1" w:rsidRDefault="005235D8" w:rsidP="00D27E34">
      <w:pPr>
        <w:pStyle w:val="BodyText"/>
        <w:rPr>
          <w:b/>
          <w:bCs/>
        </w:rPr>
      </w:pPr>
      <w:r w:rsidRPr="005235D8">
        <w:rPr>
          <w:b/>
          <w:bCs/>
        </w:rPr>
        <w:t>11-</w:t>
      </w:r>
      <w:r w:rsidR="00D27E34" w:rsidRPr="00B009E1">
        <w:rPr>
          <w:b/>
          <w:bCs/>
        </w:rPr>
        <w:t>12. (</w:t>
      </w:r>
      <w:r>
        <w:rPr>
          <w:b/>
          <w:bCs/>
        </w:rPr>
        <w:t>8</w:t>
      </w:r>
      <w:r w:rsidR="00D27E34" w:rsidRPr="00B009E1">
        <w:rPr>
          <w:b/>
          <w:bCs/>
        </w:rPr>
        <w:t xml:space="preserve"> pts)</w:t>
      </w:r>
    </w:p>
    <w:p w14:paraId="5E85BEA0" w14:textId="2ABE197F" w:rsidR="00D27E34" w:rsidRDefault="00D27E34" w:rsidP="00D27E34">
      <w:pPr>
        <w:pStyle w:val="BodyText"/>
      </w:pPr>
      <w:r>
        <w:t xml:space="preserve">A young executive is going to purchase a vacation property for investment purposes. She </w:t>
      </w:r>
      <w:r w:rsidR="0034392C">
        <w:t xml:space="preserve">will </w:t>
      </w:r>
      <w:r w:rsidR="00842914">
        <w:t>make</w:t>
      </w:r>
      <w:r w:rsidR="0034392C">
        <w:t xml:space="preserve"> a down-payment of</w:t>
      </w:r>
      <w:r>
        <w:t xml:space="preserve"> $</w:t>
      </w:r>
      <w:r w:rsidR="004C5E0B">
        <w:t>2</w:t>
      </w:r>
      <w:r>
        <w:t xml:space="preserve">21,000.00 </w:t>
      </w:r>
      <w:r w:rsidR="0034392C">
        <w:t xml:space="preserve">and </w:t>
      </w:r>
      <w:r w:rsidR="004C5E0B">
        <w:t>purchase the property</w:t>
      </w:r>
      <w:r w:rsidR="0034392C">
        <w:t xml:space="preserve"> for $750,000</w:t>
      </w:r>
      <w:r w:rsidR="004C5E0B">
        <w:t>.00</w:t>
      </w:r>
      <w:r w:rsidR="0034392C">
        <w:t>. The market value is likely to increase by</w:t>
      </w:r>
      <w:r>
        <w:t xml:space="preserve"> </w:t>
      </w:r>
      <w:r w:rsidR="00842914">
        <w:t>2</w:t>
      </w:r>
      <w:r>
        <w:t>.</w:t>
      </w:r>
      <w:r w:rsidR="000E2452">
        <w:t>8</w:t>
      </w:r>
      <w:r>
        <w:t>% compounded monthly</w:t>
      </w:r>
      <w:r w:rsidR="0034392C">
        <w:t>.</w:t>
      </w:r>
      <w:r w:rsidR="004C5E0B">
        <w:t xml:space="preserve"> </w:t>
      </w:r>
      <w:r w:rsidR="005235D8">
        <w:t>Her mortgage and maintenance cost will be</w:t>
      </w:r>
      <w:r w:rsidR="004C5E0B">
        <w:t xml:space="preserve"> $16,822.41</w:t>
      </w:r>
      <w:r w:rsidR="005235D8">
        <w:t xml:space="preserve"> per month.</w:t>
      </w:r>
      <w:r>
        <w:br/>
      </w:r>
      <w:r>
        <w:br/>
      </w:r>
      <w:r w:rsidR="004C5E0B">
        <w:t xml:space="preserve">What </w:t>
      </w:r>
      <w:r w:rsidR="00CD7C46">
        <w:t>is</w:t>
      </w:r>
      <w:r w:rsidR="004C5E0B">
        <w:t xml:space="preserve"> the amount she needed to mortgage?</w:t>
      </w:r>
      <w:r>
        <w:t xml:space="preserve"> $</w:t>
      </w:r>
      <w:bookmarkStart w:id="18" w:name="p7000"/>
      <w:bookmarkEnd w:id="18"/>
      <w:r w:rsidR="00B009E1">
        <w:t>_____________________</w:t>
      </w:r>
      <w:r>
        <w:br/>
      </w:r>
      <w:r>
        <w:br/>
      </w:r>
      <w:r w:rsidR="004C5E0B">
        <w:t xml:space="preserve">What will the value of the property be in 30 years? </w:t>
      </w:r>
      <w:r>
        <w:t>$</w:t>
      </w:r>
      <w:bookmarkStart w:id="19" w:name="p7001"/>
      <w:bookmarkEnd w:id="19"/>
      <w:r w:rsidR="00B009E1">
        <w:t>______________________</w:t>
      </w:r>
    </w:p>
    <w:p w14:paraId="44C41197" w14:textId="77777777" w:rsidR="00842914" w:rsidRDefault="00842914" w:rsidP="00D27E34">
      <w:pPr>
        <w:pStyle w:val="BodyText"/>
      </w:pPr>
      <w:r>
        <w:t xml:space="preserve">If we add the down-payment to the mortgage payments, what is the total cost of the property for the executive? </w:t>
      </w:r>
    </w:p>
    <w:p w14:paraId="4B89F90A" w14:textId="30E3A034" w:rsidR="00842914" w:rsidRDefault="00842914" w:rsidP="00D27E34">
      <w:pPr>
        <w:pStyle w:val="BodyText"/>
      </w:pPr>
      <w:r>
        <w:t>$_________________________</w:t>
      </w:r>
    </w:p>
    <w:p w14:paraId="2785B645" w14:textId="13DEACB1" w:rsidR="00842914" w:rsidRDefault="00CD7C46" w:rsidP="00D27E34">
      <w:pPr>
        <w:pStyle w:val="BodyText"/>
      </w:pPr>
      <w:r>
        <w:t xml:space="preserve">If she rents the property during </w:t>
      </w:r>
      <w:r w:rsidR="005235D8">
        <w:t>the</w:t>
      </w:r>
      <w:r>
        <w:t xml:space="preserve"> months</w:t>
      </w:r>
      <w:r w:rsidR="005235D8">
        <w:t xml:space="preserve"> of highest demand</w:t>
      </w:r>
      <w:r>
        <w:t xml:space="preserve"> at $</w:t>
      </w:r>
      <w:r w:rsidR="005235D8">
        <w:t>6</w:t>
      </w:r>
      <w:r>
        <w:t xml:space="preserve">,325 per week, what can she expect to make if every </w:t>
      </w:r>
      <w:r w:rsidR="005235D8">
        <w:t>year</w:t>
      </w:r>
      <w:r>
        <w:t xml:space="preserve"> it is booked for 1</w:t>
      </w:r>
      <w:r w:rsidR="005235D8">
        <w:t>7</w:t>
      </w:r>
      <w:r>
        <w:t xml:space="preserve"> weeks for 30 years?</w:t>
      </w:r>
    </w:p>
    <w:p w14:paraId="1FCEBF86" w14:textId="4F75B80A" w:rsidR="00CD7C46" w:rsidRDefault="00CD7C46" w:rsidP="00D27E34">
      <w:pPr>
        <w:pStyle w:val="BodyText"/>
      </w:pPr>
      <w:r>
        <w:t>$_________________________</w:t>
      </w:r>
    </w:p>
    <w:p w14:paraId="51247F29" w14:textId="3E2C4F96" w:rsidR="000E2452" w:rsidRDefault="000E2452" w:rsidP="00D27E34">
      <w:pPr>
        <w:pStyle w:val="BodyText"/>
      </w:pPr>
      <w:r>
        <w:t>Do you believe the property is worth the investment under these conditions? Why or why not?</w:t>
      </w:r>
    </w:p>
    <w:p w14:paraId="6B893DCC" w14:textId="77777777" w:rsidR="00842914" w:rsidRDefault="00842914" w:rsidP="00D27E34">
      <w:pPr>
        <w:pStyle w:val="BodyText"/>
      </w:pPr>
    </w:p>
    <w:p w14:paraId="7F8BF949" w14:textId="3E3A3DAC" w:rsidR="00ED0F09" w:rsidRDefault="00A22950">
      <w:pPr>
        <w:pStyle w:val="BodyText"/>
      </w:pPr>
      <w:r>
        <w:br/>
      </w:r>
    </w:p>
    <w:bookmarkEnd w:id="12"/>
    <w:bookmarkEnd w:id="13"/>
    <w:p w14:paraId="442F432F" w14:textId="2F5382E5" w:rsidR="00ED0F09" w:rsidRDefault="00ED0F09">
      <w:pPr>
        <w:pStyle w:val="FirstParagraph"/>
      </w:pPr>
    </w:p>
    <w:sectPr w:rsidR="00ED0F09" w:rsidSect="00C85A33">
      <w:pgSz w:w="12240" w:h="15840"/>
      <w:pgMar w:top="720" w:right="1296" w:bottom="720" w:left="1296"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D0962" w14:textId="77777777" w:rsidR="00AB1603" w:rsidRDefault="00AB1603">
      <w:pPr>
        <w:spacing w:after="0"/>
      </w:pPr>
      <w:r>
        <w:separator/>
      </w:r>
    </w:p>
  </w:endnote>
  <w:endnote w:type="continuationSeparator" w:id="0">
    <w:p w14:paraId="181C7055" w14:textId="77777777" w:rsidR="00AB1603" w:rsidRDefault="00AB16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384EF" w14:textId="77777777" w:rsidR="00AB1603" w:rsidRDefault="00AB1603">
      <w:r>
        <w:separator/>
      </w:r>
    </w:p>
  </w:footnote>
  <w:footnote w:type="continuationSeparator" w:id="0">
    <w:p w14:paraId="20F5EE96" w14:textId="77777777" w:rsidR="00AB1603" w:rsidRDefault="00AB16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1ACE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F660667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12FB5736"/>
    <w:multiLevelType w:val="hybridMultilevel"/>
    <w:tmpl w:val="0ACEF56A"/>
    <w:lvl w:ilvl="0" w:tplc="B150BD56">
      <w:start w:val="1"/>
      <w:numFmt w:val="upp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9400604">
    <w:abstractNumId w:val="0"/>
  </w:num>
  <w:num w:numId="2" w16cid:durableId="503782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15403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0F09"/>
    <w:rsid w:val="000311F5"/>
    <w:rsid w:val="0003427C"/>
    <w:rsid w:val="000C49FA"/>
    <w:rsid w:val="000D6079"/>
    <w:rsid w:val="000E2452"/>
    <w:rsid w:val="000E4393"/>
    <w:rsid w:val="000F45E2"/>
    <w:rsid w:val="00106CAB"/>
    <w:rsid w:val="00172D7D"/>
    <w:rsid w:val="001B4964"/>
    <w:rsid w:val="002462FA"/>
    <w:rsid w:val="00275897"/>
    <w:rsid w:val="00295F43"/>
    <w:rsid w:val="002A5E16"/>
    <w:rsid w:val="002C3117"/>
    <w:rsid w:val="002D757A"/>
    <w:rsid w:val="002F1009"/>
    <w:rsid w:val="00316D64"/>
    <w:rsid w:val="003244B3"/>
    <w:rsid w:val="00334210"/>
    <w:rsid w:val="0034392C"/>
    <w:rsid w:val="003549FC"/>
    <w:rsid w:val="003A2E2D"/>
    <w:rsid w:val="003E34D9"/>
    <w:rsid w:val="0046188C"/>
    <w:rsid w:val="0047682A"/>
    <w:rsid w:val="004C5E0B"/>
    <w:rsid w:val="00507B16"/>
    <w:rsid w:val="005136C4"/>
    <w:rsid w:val="005235D8"/>
    <w:rsid w:val="005D57AE"/>
    <w:rsid w:val="006658D0"/>
    <w:rsid w:val="006820A1"/>
    <w:rsid w:val="006E7035"/>
    <w:rsid w:val="00733E99"/>
    <w:rsid w:val="007E4028"/>
    <w:rsid w:val="00842914"/>
    <w:rsid w:val="00875B45"/>
    <w:rsid w:val="008C2121"/>
    <w:rsid w:val="008C4C12"/>
    <w:rsid w:val="008E0314"/>
    <w:rsid w:val="00954547"/>
    <w:rsid w:val="00961006"/>
    <w:rsid w:val="009969C6"/>
    <w:rsid w:val="009C1438"/>
    <w:rsid w:val="00A22950"/>
    <w:rsid w:val="00A541C6"/>
    <w:rsid w:val="00A67615"/>
    <w:rsid w:val="00AB1603"/>
    <w:rsid w:val="00AB7962"/>
    <w:rsid w:val="00AD74BC"/>
    <w:rsid w:val="00B009E1"/>
    <w:rsid w:val="00B55EBE"/>
    <w:rsid w:val="00BA4364"/>
    <w:rsid w:val="00C23B5D"/>
    <w:rsid w:val="00C507F2"/>
    <w:rsid w:val="00C85A33"/>
    <w:rsid w:val="00C967CF"/>
    <w:rsid w:val="00CD7C46"/>
    <w:rsid w:val="00D14189"/>
    <w:rsid w:val="00D27E34"/>
    <w:rsid w:val="00D53768"/>
    <w:rsid w:val="00DA321B"/>
    <w:rsid w:val="00ED0F09"/>
    <w:rsid w:val="00EF3A1A"/>
    <w:rsid w:val="00FC334D"/>
    <w:rsid w:val="00FD27EE"/>
    <w:rsid w:val="00FD5B06"/>
    <w:rsid w:val="21A21C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AB144"/>
  <w15:docId w15:val="{10308B4A-4862-45BD-9B52-48FE4176B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aragraph">
    <w:name w:val="paragraph"/>
    <w:basedOn w:val="Normal"/>
    <w:rsid w:val="003E34D9"/>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3E34D9"/>
  </w:style>
  <w:style w:type="character" w:customStyle="1" w:styleId="tabchar">
    <w:name w:val="tabchar"/>
    <w:basedOn w:val="DefaultParagraphFont"/>
    <w:rsid w:val="003E34D9"/>
  </w:style>
  <w:style w:type="character" w:customStyle="1" w:styleId="eop">
    <w:name w:val="eop"/>
    <w:basedOn w:val="DefaultParagraphFont"/>
    <w:rsid w:val="003E34D9"/>
  </w:style>
  <w:style w:type="character" w:styleId="PlaceholderText">
    <w:name w:val="Placeholder Text"/>
    <w:basedOn w:val="DefaultParagraphFont"/>
    <w:semiHidden/>
    <w:rsid w:val="00172D7D"/>
    <w:rPr>
      <w:color w:val="808080"/>
    </w:rPr>
  </w:style>
  <w:style w:type="character" w:styleId="UnresolvedMention">
    <w:name w:val="Unresolved Mention"/>
    <w:basedOn w:val="DefaultParagraphFont"/>
    <w:uiPriority w:val="99"/>
    <w:semiHidden/>
    <w:unhideWhenUsed/>
    <w:rsid w:val="00A541C6"/>
    <w:rPr>
      <w:color w:val="605E5C"/>
      <w:shd w:val="clear" w:color="auto" w:fill="E1DFDD"/>
    </w:rPr>
  </w:style>
  <w:style w:type="table" w:styleId="TableGrid">
    <w:name w:val="Table Grid"/>
    <w:basedOn w:val="TableNormal"/>
    <w:rsid w:val="00DA321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109929">
      <w:bodyDiv w:val="1"/>
      <w:marLeft w:val="0"/>
      <w:marRight w:val="0"/>
      <w:marTop w:val="0"/>
      <w:marBottom w:val="0"/>
      <w:divBdr>
        <w:top w:val="none" w:sz="0" w:space="0" w:color="auto"/>
        <w:left w:val="none" w:sz="0" w:space="0" w:color="auto"/>
        <w:bottom w:val="none" w:sz="0" w:space="0" w:color="auto"/>
        <w:right w:val="none" w:sz="0" w:space="0" w:color="auto"/>
      </w:divBdr>
      <w:divsChild>
        <w:div w:id="1356729276">
          <w:marLeft w:val="0"/>
          <w:marRight w:val="0"/>
          <w:marTop w:val="0"/>
          <w:marBottom w:val="0"/>
          <w:divBdr>
            <w:top w:val="none" w:sz="0" w:space="0" w:color="auto"/>
            <w:left w:val="none" w:sz="0" w:space="0" w:color="auto"/>
            <w:bottom w:val="none" w:sz="0" w:space="0" w:color="auto"/>
            <w:right w:val="none" w:sz="0" w:space="0" w:color="auto"/>
          </w:divBdr>
        </w:div>
        <w:div w:id="1159685979">
          <w:marLeft w:val="0"/>
          <w:marRight w:val="0"/>
          <w:marTop w:val="0"/>
          <w:marBottom w:val="0"/>
          <w:divBdr>
            <w:top w:val="none" w:sz="0" w:space="0" w:color="auto"/>
            <w:left w:val="none" w:sz="0" w:space="0" w:color="auto"/>
            <w:bottom w:val="none" w:sz="0" w:space="0" w:color="auto"/>
            <w:right w:val="none" w:sz="0" w:space="0" w:color="auto"/>
          </w:divBdr>
        </w:div>
        <w:div w:id="74352876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us.whales.org/2022/07/29/federal-proposal-aims-to-protect-endangered-right-whales-from-ship-strik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939</Words>
  <Characters>535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Rudis</dc:creator>
  <cp:keywords/>
  <cp:lastModifiedBy>Mary E Rudis</cp:lastModifiedBy>
  <cp:revision>3</cp:revision>
  <dcterms:created xsi:type="dcterms:W3CDTF">2023-03-09T16:18:00Z</dcterms:created>
  <dcterms:modified xsi:type="dcterms:W3CDTF">2023-03-09T17:50:00Z</dcterms:modified>
</cp:coreProperties>
</file>